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0A239" w14:textId="77777777" w:rsidR="00D61E29" w:rsidRPr="008F7AA2" w:rsidRDefault="00D61E29" w:rsidP="00E85D5F">
      <w:pPr>
        <w:autoSpaceDE w:val="0"/>
        <w:autoSpaceDN w:val="0"/>
        <w:adjustRightInd w:val="0"/>
        <w:spacing w:after="0" w:line="240" w:lineRule="auto"/>
        <w:jc w:val="center"/>
        <w:rPr>
          <w:rFonts w:cs="TT160t00"/>
          <w:sz w:val="51"/>
          <w:szCs w:val="51"/>
        </w:rPr>
      </w:pPr>
      <w:r w:rsidRPr="008F7AA2">
        <w:rPr>
          <w:rFonts w:cs="TT160t00"/>
          <w:sz w:val="51"/>
          <w:szCs w:val="51"/>
        </w:rPr>
        <w:t>CORAL TRIANGLE INITIATIVE</w:t>
      </w:r>
    </w:p>
    <w:p w14:paraId="2708C1A0" w14:textId="1C399569" w:rsidR="00D61E29" w:rsidRPr="00E85D5F" w:rsidRDefault="00D61E29" w:rsidP="00E85D5F">
      <w:pPr>
        <w:autoSpaceDE w:val="0"/>
        <w:autoSpaceDN w:val="0"/>
        <w:adjustRightInd w:val="0"/>
        <w:spacing w:after="0" w:line="240" w:lineRule="auto"/>
        <w:jc w:val="center"/>
        <w:rPr>
          <w:rFonts w:cs="TT160t00"/>
          <w:sz w:val="36"/>
          <w:szCs w:val="36"/>
        </w:rPr>
      </w:pPr>
      <w:r w:rsidRPr="00E85D5F">
        <w:rPr>
          <w:rFonts w:cs="TT160t00"/>
          <w:sz w:val="36"/>
          <w:szCs w:val="36"/>
        </w:rPr>
        <w:t>ON CORAL REEFS, FISHERIES AND FOOD</w:t>
      </w:r>
      <w:r w:rsidR="00E85D5F">
        <w:rPr>
          <w:rFonts w:cs="TT160t00"/>
          <w:sz w:val="36"/>
          <w:szCs w:val="36"/>
        </w:rPr>
        <w:t xml:space="preserve"> </w:t>
      </w:r>
      <w:r w:rsidRPr="00E85D5F">
        <w:rPr>
          <w:rFonts w:cs="TT160t00"/>
          <w:sz w:val="36"/>
          <w:szCs w:val="36"/>
        </w:rPr>
        <w:t>SECURITY</w:t>
      </w:r>
    </w:p>
    <w:p w14:paraId="094CB066" w14:textId="77777777" w:rsidR="00D61E29" w:rsidRPr="008F7AA2" w:rsidRDefault="00D61E29" w:rsidP="00E85D5F">
      <w:pPr>
        <w:jc w:val="center"/>
        <w:rPr>
          <w:rFonts w:cs="TT160t00"/>
          <w:sz w:val="41"/>
          <w:szCs w:val="41"/>
        </w:rPr>
      </w:pPr>
    </w:p>
    <w:p w14:paraId="2E45341C" w14:textId="6D11EFFE" w:rsidR="00D61E29" w:rsidRPr="008F7AA2" w:rsidRDefault="00D61E29" w:rsidP="00E85D5F">
      <w:pPr>
        <w:jc w:val="center"/>
        <w:rPr>
          <w:b/>
          <w:bCs/>
          <w:color w:val="000000"/>
          <w:shd w:val="clear" w:color="auto" w:fill="FFFFFF"/>
        </w:rPr>
      </w:pPr>
      <w:r w:rsidRPr="008F7AA2">
        <w:rPr>
          <w:b/>
          <w:bCs/>
          <w:color w:val="000000"/>
          <w:shd w:val="clear" w:color="auto" w:fill="FFFFFF"/>
        </w:rPr>
        <w:t>NATIONAL PLAN OF ACTION</w:t>
      </w:r>
    </w:p>
    <w:p w14:paraId="6430CB59" w14:textId="1748DB70" w:rsidR="00D61E29" w:rsidRPr="008F7AA2" w:rsidRDefault="00D61E29" w:rsidP="00E85D5F">
      <w:pPr>
        <w:jc w:val="center"/>
        <w:rPr>
          <w:b/>
          <w:bCs/>
          <w:color w:val="000000"/>
          <w:shd w:val="clear" w:color="auto" w:fill="FFFFFF"/>
        </w:rPr>
      </w:pPr>
      <w:r w:rsidRPr="008F7AA2">
        <w:rPr>
          <w:b/>
          <w:bCs/>
          <w:color w:val="000000"/>
          <w:shd w:val="clear" w:color="auto" w:fill="FFFFFF"/>
        </w:rPr>
        <w:t>202</w:t>
      </w:r>
      <w:r w:rsidR="008F7AA2" w:rsidRPr="008F7AA2">
        <w:rPr>
          <w:b/>
          <w:bCs/>
          <w:color w:val="000000"/>
          <w:shd w:val="clear" w:color="auto" w:fill="FFFFFF"/>
        </w:rPr>
        <w:t>1</w:t>
      </w:r>
      <w:r w:rsidRPr="008F7AA2">
        <w:rPr>
          <w:b/>
          <w:bCs/>
          <w:color w:val="000000"/>
          <w:shd w:val="clear" w:color="auto" w:fill="FFFFFF"/>
        </w:rPr>
        <w:t>-2030</w:t>
      </w:r>
    </w:p>
    <w:p w14:paraId="6C217437" w14:textId="5A744C01" w:rsidR="00D61E29" w:rsidRPr="008F7AA2" w:rsidRDefault="00D61E29" w:rsidP="00E85D5F">
      <w:pPr>
        <w:jc w:val="center"/>
        <w:rPr>
          <w:b/>
          <w:bCs/>
          <w:color w:val="000000"/>
          <w:shd w:val="clear" w:color="auto" w:fill="FFFFFF"/>
        </w:rPr>
      </w:pPr>
    </w:p>
    <w:p w14:paraId="3A949D1A" w14:textId="725BC702" w:rsidR="00D61E29" w:rsidRPr="008F7AA2" w:rsidRDefault="00D61E29" w:rsidP="00E85D5F">
      <w:pPr>
        <w:jc w:val="center"/>
        <w:rPr>
          <w:b/>
          <w:bCs/>
          <w:color w:val="000000"/>
          <w:shd w:val="clear" w:color="auto" w:fill="FFFFFF"/>
        </w:rPr>
      </w:pPr>
    </w:p>
    <w:p w14:paraId="45EE8C64" w14:textId="6B8CAB1F" w:rsidR="00D61E29" w:rsidRPr="008F7AA2" w:rsidRDefault="00D61E29" w:rsidP="00E85D5F">
      <w:pPr>
        <w:jc w:val="center"/>
        <w:rPr>
          <w:b/>
          <w:bCs/>
          <w:color w:val="000000"/>
          <w:shd w:val="clear" w:color="auto" w:fill="FFFFFF"/>
        </w:rPr>
      </w:pPr>
    </w:p>
    <w:p w14:paraId="0E8DB974" w14:textId="2E2DEC45" w:rsidR="00D61E29" w:rsidRPr="008F7AA2" w:rsidRDefault="00D61E29" w:rsidP="00E85D5F">
      <w:pPr>
        <w:jc w:val="center"/>
        <w:rPr>
          <w:b/>
          <w:bCs/>
          <w:color w:val="000000"/>
          <w:shd w:val="clear" w:color="auto" w:fill="FFFFFF"/>
        </w:rPr>
      </w:pPr>
      <w:r w:rsidRPr="008F7AA2">
        <w:rPr>
          <w:b/>
          <w:bCs/>
          <w:color w:val="000000"/>
          <w:shd w:val="clear" w:color="auto" w:fill="FFFFFF"/>
        </w:rPr>
        <w:t>[COUNTRY NAME}</w:t>
      </w:r>
    </w:p>
    <w:p w14:paraId="32CDDAB3" w14:textId="053DE906" w:rsidR="00D61E29" w:rsidRPr="008F7AA2" w:rsidRDefault="00E85D5F" w:rsidP="00E85D5F">
      <w:pPr>
        <w:jc w:val="center"/>
        <w:rPr>
          <w:b/>
          <w:bCs/>
          <w:color w:val="000000"/>
          <w:shd w:val="clear" w:color="auto" w:fill="FFFFFF"/>
        </w:rPr>
      </w:pPr>
      <w:r>
        <w:rPr>
          <w:b/>
          <w:bCs/>
          <w:color w:val="000000"/>
          <w:shd w:val="clear" w:color="auto" w:fill="FFFFFF"/>
        </w:rPr>
        <w:t>[</w:t>
      </w:r>
      <w:r w:rsidR="00D61E29" w:rsidRPr="008F7AA2">
        <w:rPr>
          <w:b/>
          <w:bCs/>
          <w:color w:val="000000"/>
          <w:shd w:val="clear" w:color="auto" w:fill="FFFFFF"/>
        </w:rPr>
        <w:t>YEAR</w:t>
      </w:r>
      <w:r>
        <w:rPr>
          <w:b/>
          <w:bCs/>
          <w:color w:val="000000"/>
          <w:shd w:val="clear" w:color="auto" w:fill="FFFFFF"/>
        </w:rPr>
        <w:t>]</w:t>
      </w:r>
    </w:p>
    <w:p w14:paraId="4E1984A7" w14:textId="4402C72B" w:rsidR="008F7AA2" w:rsidRPr="008F7AA2" w:rsidRDefault="008F7AA2" w:rsidP="008F7AA2"/>
    <w:p w14:paraId="399FA7EB" w14:textId="3CF9C068" w:rsidR="008F7AA2" w:rsidRPr="008F7AA2" w:rsidRDefault="008F7AA2" w:rsidP="008F7AA2"/>
    <w:p w14:paraId="54572E0C" w14:textId="2F8E5B27" w:rsidR="008F7AA2" w:rsidRPr="008F7AA2" w:rsidRDefault="008F7AA2" w:rsidP="008F7AA2"/>
    <w:p w14:paraId="034BA404" w14:textId="07DFCD74" w:rsidR="008F7AA2" w:rsidRPr="008F7AA2" w:rsidRDefault="008F7AA2" w:rsidP="008F7AA2"/>
    <w:p w14:paraId="2FD97DC3" w14:textId="45BA692A" w:rsidR="008F7AA2" w:rsidRPr="008F7AA2" w:rsidRDefault="008F7AA2" w:rsidP="008F7AA2"/>
    <w:p w14:paraId="1B6137DB" w14:textId="7BA88234" w:rsidR="008F7AA2" w:rsidRPr="008F7AA2" w:rsidRDefault="008F7AA2" w:rsidP="008F7AA2"/>
    <w:p w14:paraId="0A980732" w14:textId="0558B7D9" w:rsidR="008F7AA2" w:rsidRPr="008F7AA2" w:rsidRDefault="008F7AA2" w:rsidP="008F7AA2"/>
    <w:p w14:paraId="3791B987" w14:textId="6C8744A2" w:rsidR="008F7AA2" w:rsidRPr="008F7AA2" w:rsidRDefault="008F7AA2" w:rsidP="008F7AA2"/>
    <w:p w14:paraId="1C60FDD4" w14:textId="4FF674F9" w:rsidR="008F7AA2" w:rsidRPr="008F7AA2" w:rsidRDefault="008F7AA2" w:rsidP="008F7AA2"/>
    <w:p w14:paraId="3CF24ED2" w14:textId="36C6AA60" w:rsidR="008F7AA2" w:rsidRPr="008F7AA2" w:rsidRDefault="008F7AA2" w:rsidP="008F7AA2">
      <w:pPr>
        <w:rPr>
          <w:b/>
          <w:bCs/>
          <w:color w:val="000000"/>
          <w:shd w:val="clear" w:color="auto" w:fill="FFFFFF"/>
        </w:rPr>
      </w:pPr>
    </w:p>
    <w:p w14:paraId="7E8307C7" w14:textId="03CE5482" w:rsidR="008F7AA2" w:rsidRPr="008F7AA2" w:rsidRDefault="008F7AA2" w:rsidP="008F7AA2">
      <w:pPr>
        <w:rPr>
          <w:b/>
          <w:bCs/>
          <w:color w:val="000000"/>
          <w:shd w:val="clear" w:color="auto" w:fill="FFFFFF"/>
        </w:rPr>
      </w:pPr>
    </w:p>
    <w:p w14:paraId="1D8CB268" w14:textId="5215422D" w:rsidR="008F7AA2" w:rsidRPr="008F7AA2" w:rsidRDefault="008F7AA2" w:rsidP="008F7AA2">
      <w:pPr>
        <w:tabs>
          <w:tab w:val="left" w:pos="3579"/>
        </w:tabs>
      </w:pPr>
      <w:r w:rsidRPr="008F7AA2">
        <w:tab/>
      </w:r>
    </w:p>
    <w:p w14:paraId="14988A06" w14:textId="77777777" w:rsidR="008F7AA2" w:rsidRPr="008F7AA2" w:rsidRDefault="008F7AA2">
      <w:r w:rsidRPr="008F7AA2">
        <w:br w:type="page"/>
      </w:r>
    </w:p>
    <w:p w14:paraId="449B9C21" w14:textId="78536C81" w:rsidR="008F7AA2" w:rsidRDefault="008F7AA2" w:rsidP="008F7AA2">
      <w:pPr>
        <w:pStyle w:val="Heading1"/>
      </w:pPr>
      <w:bookmarkStart w:id="0" w:name="_Toc164526124"/>
      <w:r w:rsidRPr="008F7AA2">
        <w:lastRenderedPageBreak/>
        <w:t>F</w:t>
      </w:r>
      <w:r>
        <w:t>oreword</w:t>
      </w:r>
      <w:bookmarkEnd w:id="0"/>
    </w:p>
    <w:p w14:paraId="623C6660" w14:textId="77777777" w:rsidR="008F7AA2" w:rsidRPr="008F7AA2" w:rsidRDefault="008F7AA2" w:rsidP="008F7AA2">
      <w:pPr>
        <w:autoSpaceDE w:val="0"/>
        <w:autoSpaceDN w:val="0"/>
        <w:adjustRightInd w:val="0"/>
        <w:spacing w:after="0" w:line="240" w:lineRule="auto"/>
        <w:rPr>
          <w:rFonts w:cs="MyriadPro-Bold"/>
          <w:b/>
          <w:bCs/>
          <w:szCs w:val="24"/>
        </w:rPr>
      </w:pPr>
    </w:p>
    <w:p w14:paraId="53DFA6EF" w14:textId="1F2BA930" w:rsidR="008F7AA2" w:rsidRDefault="008F7AA2" w:rsidP="008F7AA2">
      <w:pPr>
        <w:autoSpaceDE w:val="0"/>
        <w:autoSpaceDN w:val="0"/>
        <w:adjustRightInd w:val="0"/>
        <w:spacing w:after="0" w:line="240" w:lineRule="auto"/>
        <w:rPr>
          <w:rFonts w:cs="MyriadPro-Light"/>
          <w:color w:val="000000"/>
        </w:rPr>
      </w:pPr>
      <w:r>
        <w:rPr>
          <w:rFonts w:cs="MyriadPro-Light"/>
          <w:color w:val="000000"/>
        </w:rPr>
        <w:t>[</w:t>
      </w:r>
      <w:r w:rsidRPr="002A0C8B">
        <w:rPr>
          <w:rFonts w:cs="MyriadPro-Light"/>
          <w:i/>
          <w:iCs/>
          <w:color w:val="000000"/>
        </w:rPr>
        <w:t>Foreword Narrative</w:t>
      </w:r>
      <w:r>
        <w:rPr>
          <w:rFonts w:cs="MyriadPro-Light"/>
          <w:color w:val="000000"/>
        </w:rPr>
        <w:t>]</w:t>
      </w:r>
    </w:p>
    <w:p w14:paraId="07114C39" w14:textId="77777777" w:rsidR="008F7AA2" w:rsidRDefault="008F7AA2" w:rsidP="008F7AA2">
      <w:pPr>
        <w:autoSpaceDE w:val="0"/>
        <w:autoSpaceDN w:val="0"/>
        <w:adjustRightInd w:val="0"/>
        <w:spacing w:after="0" w:line="240" w:lineRule="auto"/>
        <w:rPr>
          <w:rFonts w:cs="MyriadPro-Light"/>
          <w:color w:val="000000"/>
        </w:rPr>
      </w:pPr>
    </w:p>
    <w:p w14:paraId="0FCC16C8" w14:textId="5E75E277" w:rsidR="008F7AA2" w:rsidRPr="008F7AA2" w:rsidRDefault="008F7AA2" w:rsidP="008F7AA2">
      <w:pPr>
        <w:autoSpaceDE w:val="0"/>
        <w:autoSpaceDN w:val="0"/>
        <w:adjustRightInd w:val="0"/>
        <w:spacing w:after="0" w:line="240" w:lineRule="auto"/>
        <w:rPr>
          <w:rFonts w:cs="MyriadPro-Light"/>
          <w:color w:val="000000"/>
        </w:rPr>
      </w:pPr>
      <w:r>
        <w:rPr>
          <w:rFonts w:cs="MyriadPro-Light"/>
          <w:color w:val="000000"/>
        </w:rPr>
        <w:t>[</w:t>
      </w:r>
      <w:r w:rsidRPr="002A0C8B">
        <w:rPr>
          <w:rFonts w:cs="MyriadPro-Light"/>
          <w:i/>
          <w:iCs/>
          <w:color w:val="000000"/>
        </w:rPr>
        <w:t>Place, Month, Year</w:t>
      </w:r>
      <w:r>
        <w:rPr>
          <w:rFonts w:cs="MyriadPro-Light"/>
          <w:color w:val="000000"/>
        </w:rPr>
        <w:t>]</w:t>
      </w:r>
    </w:p>
    <w:p w14:paraId="02B4184F" w14:textId="69065813" w:rsidR="008F7AA2" w:rsidRDefault="008F7AA2" w:rsidP="008F7AA2">
      <w:pPr>
        <w:tabs>
          <w:tab w:val="left" w:pos="3579"/>
        </w:tabs>
        <w:rPr>
          <w:rFonts w:cs="MyriadPro-Light"/>
          <w:color w:val="000000"/>
        </w:rPr>
      </w:pPr>
      <w:r w:rsidRPr="008F7AA2">
        <w:rPr>
          <w:rFonts w:cs="MyriadPro-Light"/>
          <w:color w:val="000000"/>
        </w:rPr>
        <w:t xml:space="preserve">National Secretariat of CTI-CFF </w:t>
      </w:r>
      <w:r>
        <w:rPr>
          <w:rFonts w:cs="MyriadPro-Light"/>
          <w:color w:val="000000"/>
        </w:rPr>
        <w:t>[</w:t>
      </w:r>
      <w:r w:rsidRPr="002A0C8B">
        <w:rPr>
          <w:rFonts w:cs="MyriadPro-Light"/>
          <w:i/>
          <w:iCs/>
          <w:color w:val="000000"/>
        </w:rPr>
        <w:t>Country Name</w:t>
      </w:r>
      <w:r>
        <w:rPr>
          <w:rFonts w:cs="MyriadPro-Light"/>
          <w:color w:val="000000"/>
        </w:rPr>
        <w:t>]</w:t>
      </w:r>
    </w:p>
    <w:p w14:paraId="336DAF3D" w14:textId="11E884F0" w:rsidR="008F7AA2" w:rsidRDefault="008F7AA2">
      <w:pPr>
        <w:rPr>
          <w:rFonts w:cs="MyriadPro-Light"/>
          <w:color w:val="000000"/>
        </w:rPr>
      </w:pPr>
      <w:r>
        <w:rPr>
          <w:rFonts w:cs="MyriadPro-Light"/>
          <w:color w:val="000000"/>
        </w:rPr>
        <w:br w:type="page"/>
      </w:r>
    </w:p>
    <w:sdt>
      <w:sdtPr>
        <w:rPr>
          <w:rFonts w:eastAsiaTheme="minorHAnsi" w:cstheme="minorBidi"/>
          <w:b w:val="0"/>
          <w:szCs w:val="22"/>
          <w:lang w:val="en-AU"/>
        </w:rPr>
        <w:id w:val="34478881"/>
        <w:docPartObj>
          <w:docPartGallery w:val="Table of Contents"/>
          <w:docPartUnique/>
        </w:docPartObj>
      </w:sdtPr>
      <w:sdtEndPr>
        <w:rPr>
          <w:bCs/>
          <w:noProof/>
        </w:rPr>
      </w:sdtEndPr>
      <w:sdtContent>
        <w:p w14:paraId="7F6CA364" w14:textId="27D7910A" w:rsidR="008F7AA2" w:rsidRDefault="008F7AA2">
          <w:pPr>
            <w:pStyle w:val="TOCHeading"/>
          </w:pPr>
          <w:r>
            <w:t>Contents</w:t>
          </w:r>
        </w:p>
        <w:p w14:paraId="06E80075" w14:textId="6AC41BC3" w:rsidR="001064DD" w:rsidRDefault="008F7AA2">
          <w:pPr>
            <w:pStyle w:val="TOC1"/>
            <w:tabs>
              <w:tab w:val="right" w:leader="dot" w:pos="9016"/>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164526124" w:history="1">
            <w:r w:rsidR="001064DD" w:rsidRPr="0097644F">
              <w:rPr>
                <w:rStyle w:val="Hyperlink"/>
                <w:noProof/>
              </w:rPr>
              <w:t>Foreword</w:t>
            </w:r>
            <w:r w:rsidR="001064DD">
              <w:rPr>
                <w:noProof/>
                <w:webHidden/>
              </w:rPr>
              <w:tab/>
            </w:r>
            <w:r w:rsidR="001064DD">
              <w:rPr>
                <w:noProof/>
                <w:webHidden/>
              </w:rPr>
              <w:fldChar w:fldCharType="begin"/>
            </w:r>
            <w:r w:rsidR="001064DD">
              <w:rPr>
                <w:noProof/>
                <w:webHidden/>
              </w:rPr>
              <w:instrText xml:space="preserve"> PAGEREF _Toc164526124 \h </w:instrText>
            </w:r>
            <w:r w:rsidR="001064DD">
              <w:rPr>
                <w:noProof/>
                <w:webHidden/>
              </w:rPr>
            </w:r>
            <w:r w:rsidR="001064DD">
              <w:rPr>
                <w:noProof/>
                <w:webHidden/>
              </w:rPr>
              <w:fldChar w:fldCharType="separate"/>
            </w:r>
            <w:r w:rsidR="001064DD">
              <w:rPr>
                <w:noProof/>
                <w:webHidden/>
              </w:rPr>
              <w:t>2</w:t>
            </w:r>
            <w:r w:rsidR="001064DD">
              <w:rPr>
                <w:noProof/>
                <w:webHidden/>
              </w:rPr>
              <w:fldChar w:fldCharType="end"/>
            </w:r>
          </w:hyperlink>
        </w:p>
        <w:p w14:paraId="0D664BCB" w14:textId="00FBE80A" w:rsidR="001064DD" w:rsidRDefault="001064DD">
          <w:pPr>
            <w:pStyle w:val="TOC1"/>
            <w:tabs>
              <w:tab w:val="right" w:leader="dot" w:pos="9016"/>
            </w:tabs>
            <w:rPr>
              <w:rFonts w:asciiTheme="minorHAnsi" w:eastAsiaTheme="minorEastAsia" w:hAnsiTheme="minorHAnsi"/>
              <w:noProof/>
              <w:sz w:val="22"/>
              <w:lang w:eastAsia="en-AU"/>
            </w:rPr>
          </w:pPr>
          <w:hyperlink w:anchor="_Toc164526125" w:history="1">
            <w:r w:rsidRPr="0097644F">
              <w:rPr>
                <w:rStyle w:val="Hyperlink"/>
                <w:noProof/>
              </w:rPr>
              <w:t>Chapter I. Introduction</w:t>
            </w:r>
            <w:r>
              <w:rPr>
                <w:noProof/>
                <w:webHidden/>
              </w:rPr>
              <w:tab/>
            </w:r>
            <w:r>
              <w:rPr>
                <w:noProof/>
                <w:webHidden/>
              </w:rPr>
              <w:fldChar w:fldCharType="begin"/>
            </w:r>
            <w:r>
              <w:rPr>
                <w:noProof/>
                <w:webHidden/>
              </w:rPr>
              <w:instrText xml:space="preserve"> PAGEREF _Toc164526125 \h </w:instrText>
            </w:r>
            <w:r>
              <w:rPr>
                <w:noProof/>
                <w:webHidden/>
              </w:rPr>
            </w:r>
            <w:r>
              <w:rPr>
                <w:noProof/>
                <w:webHidden/>
              </w:rPr>
              <w:fldChar w:fldCharType="separate"/>
            </w:r>
            <w:r>
              <w:rPr>
                <w:noProof/>
                <w:webHidden/>
              </w:rPr>
              <w:t>4</w:t>
            </w:r>
            <w:r>
              <w:rPr>
                <w:noProof/>
                <w:webHidden/>
              </w:rPr>
              <w:fldChar w:fldCharType="end"/>
            </w:r>
          </w:hyperlink>
        </w:p>
        <w:p w14:paraId="28766292" w14:textId="4F617D94" w:rsidR="001064DD" w:rsidRDefault="001064DD">
          <w:pPr>
            <w:pStyle w:val="TOC2"/>
            <w:tabs>
              <w:tab w:val="right" w:leader="dot" w:pos="9016"/>
            </w:tabs>
            <w:rPr>
              <w:rFonts w:asciiTheme="minorHAnsi" w:eastAsiaTheme="minorEastAsia" w:hAnsiTheme="minorHAnsi"/>
              <w:noProof/>
              <w:sz w:val="22"/>
              <w:lang w:eastAsia="en-AU"/>
            </w:rPr>
          </w:pPr>
          <w:hyperlink w:anchor="_Toc164526126" w:history="1">
            <w:r w:rsidRPr="0097644F">
              <w:rPr>
                <w:rStyle w:val="Hyperlink"/>
                <w:noProof/>
              </w:rPr>
              <w:t>[</w:t>
            </w:r>
            <w:r w:rsidRPr="0097644F">
              <w:rPr>
                <w:rStyle w:val="Hyperlink"/>
                <w:i/>
                <w:iCs/>
                <w:noProof/>
              </w:rPr>
              <w:t>Country Name</w:t>
            </w:r>
            <w:r w:rsidRPr="0097644F">
              <w:rPr>
                <w:rStyle w:val="Hyperlink"/>
                <w:noProof/>
              </w:rPr>
              <w:t>] Context</w:t>
            </w:r>
            <w:r>
              <w:rPr>
                <w:noProof/>
                <w:webHidden/>
              </w:rPr>
              <w:tab/>
            </w:r>
            <w:r>
              <w:rPr>
                <w:noProof/>
                <w:webHidden/>
              </w:rPr>
              <w:fldChar w:fldCharType="begin"/>
            </w:r>
            <w:r>
              <w:rPr>
                <w:noProof/>
                <w:webHidden/>
              </w:rPr>
              <w:instrText xml:space="preserve"> PAGEREF _Toc164526126 \h </w:instrText>
            </w:r>
            <w:r>
              <w:rPr>
                <w:noProof/>
                <w:webHidden/>
              </w:rPr>
            </w:r>
            <w:r>
              <w:rPr>
                <w:noProof/>
                <w:webHidden/>
              </w:rPr>
              <w:fldChar w:fldCharType="separate"/>
            </w:r>
            <w:r>
              <w:rPr>
                <w:noProof/>
                <w:webHidden/>
              </w:rPr>
              <w:t>4</w:t>
            </w:r>
            <w:r>
              <w:rPr>
                <w:noProof/>
                <w:webHidden/>
              </w:rPr>
              <w:fldChar w:fldCharType="end"/>
            </w:r>
          </w:hyperlink>
        </w:p>
        <w:p w14:paraId="60B03AE0" w14:textId="2F4D0F7B" w:rsidR="001064DD" w:rsidRDefault="001064DD">
          <w:pPr>
            <w:pStyle w:val="TOC2"/>
            <w:tabs>
              <w:tab w:val="right" w:leader="dot" w:pos="9016"/>
            </w:tabs>
            <w:rPr>
              <w:rFonts w:asciiTheme="minorHAnsi" w:eastAsiaTheme="minorEastAsia" w:hAnsiTheme="minorHAnsi"/>
              <w:noProof/>
              <w:sz w:val="22"/>
              <w:lang w:eastAsia="en-AU"/>
            </w:rPr>
          </w:pPr>
          <w:hyperlink w:anchor="_Toc164526127" w:history="1">
            <w:r w:rsidRPr="0097644F">
              <w:rPr>
                <w:rStyle w:val="Hyperlink"/>
                <w:noProof/>
              </w:rPr>
              <w:t>The National Plan of Action of [</w:t>
            </w:r>
            <w:r w:rsidRPr="0097644F">
              <w:rPr>
                <w:rStyle w:val="Hyperlink"/>
                <w:i/>
                <w:iCs/>
                <w:noProof/>
              </w:rPr>
              <w:t>Country Name</w:t>
            </w:r>
            <w:r w:rsidRPr="0097644F">
              <w:rPr>
                <w:rStyle w:val="Hyperlink"/>
                <w:noProof/>
              </w:rPr>
              <w:t>]</w:t>
            </w:r>
            <w:r>
              <w:rPr>
                <w:noProof/>
                <w:webHidden/>
              </w:rPr>
              <w:tab/>
            </w:r>
            <w:r>
              <w:rPr>
                <w:noProof/>
                <w:webHidden/>
              </w:rPr>
              <w:fldChar w:fldCharType="begin"/>
            </w:r>
            <w:r>
              <w:rPr>
                <w:noProof/>
                <w:webHidden/>
              </w:rPr>
              <w:instrText xml:space="preserve"> PAGEREF _Toc164526127 \h </w:instrText>
            </w:r>
            <w:r>
              <w:rPr>
                <w:noProof/>
                <w:webHidden/>
              </w:rPr>
            </w:r>
            <w:r>
              <w:rPr>
                <w:noProof/>
                <w:webHidden/>
              </w:rPr>
              <w:fldChar w:fldCharType="separate"/>
            </w:r>
            <w:r>
              <w:rPr>
                <w:noProof/>
                <w:webHidden/>
              </w:rPr>
              <w:t>5</w:t>
            </w:r>
            <w:r>
              <w:rPr>
                <w:noProof/>
                <w:webHidden/>
              </w:rPr>
              <w:fldChar w:fldCharType="end"/>
            </w:r>
          </w:hyperlink>
        </w:p>
        <w:p w14:paraId="63CF9A49" w14:textId="5E3CEB8D" w:rsidR="001064DD" w:rsidRDefault="001064DD">
          <w:pPr>
            <w:pStyle w:val="TOC2"/>
            <w:tabs>
              <w:tab w:val="right" w:leader="dot" w:pos="9016"/>
            </w:tabs>
            <w:rPr>
              <w:rFonts w:asciiTheme="minorHAnsi" w:eastAsiaTheme="minorEastAsia" w:hAnsiTheme="minorHAnsi"/>
              <w:noProof/>
              <w:sz w:val="22"/>
              <w:lang w:eastAsia="en-AU"/>
            </w:rPr>
          </w:pPr>
          <w:hyperlink w:anchor="_Toc164526128" w:history="1">
            <w:r w:rsidRPr="0097644F">
              <w:rPr>
                <w:rStyle w:val="Hyperlink"/>
                <w:noProof/>
              </w:rPr>
              <w:t>The RPOA 2.0 Goals and Objectives</w:t>
            </w:r>
            <w:r>
              <w:rPr>
                <w:noProof/>
                <w:webHidden/>
              </w:rPr>
              <w:tab/>
            </w:r>
            <w:r>
              <w:rPr>
                <w:noProof/>
                <w:webHidden/>
              </w:rPr>
              <w:fldChar w:fldCharType="begin"/>
            </w:r>
            <w:r>
              <w:rPr>
                <w:noProof/>
                <w:webHidden/>
              </w:rPr>
              <w:instrText xml:space="preserve"> PAGEREF _Toc164526128 \h </w:instrText>
            </w:r>
            <w:r>
              <w:rPr>
                <w:noProof/>
                <w:webHidden/>
              </w:rPr>
            </w:r>
            <w:r>
              <w:rPr>
                <w:noProof/>
                <w:webHidden/>
              </w:rPr>
              <w:fldChar w:fldCharType="separate"/>
            </w:r>
            <w:r>
              <w:rPr>
                <w:noProof/>
                <w:webHidden/>
              </w:rPr>
              <w:t>6</w:t>
            </w:r>
            <w:r>
              <w:rPr>
                <w:noProof/>
                <w:webHidden/>
              </w:rPr>
              <w:fldChar w:fldCharType="end"/>
            </w:r>
          </w:hyperlink>
        </w:p>
        <w:p w14:paraId="2E5EC67A" w14:textId="1799E4D3" w:rsidR="001064DD" w:rsidRDefault="001064DD">
          <w:pPr>
            <w:pStyle w:val="TOC3"/>
            <w:tabs>
              <w:tab w:val="right" w:leader="dot" w:pos="9016"/>
            </w:tabs>
            <w:rPr>
              <w:rFonts w:asciiTheme="minorHAnsi" w:eastAsiaTheme="minorEastAsia" w:hAnsiTheme="minorHAnsi"/>
              <w:noProof/>
              <w:sz w:val="22"/>
              <w:lang w:eastAsia="en-AU"/>
            </w:rPr>
          </w:pPr>
          <w:hyperlink w:anchor="_Toc164526129" w:history="1">
            <w:r w:rsidRPr="0097644F">
              <w:rPr>
                <w:rStyle w:val="Hyperlink"/>
                <w:noProof/>
              </w:rPr>
              <w:t>Goals</w:t>
            </w:r>
            <w:r>
              <w:rPr>
                <w:noProof/>
                <w:webHidden/>
              </w:rPr>
              <w:tab/>
            </w:r>
            <w:r>
              <w:rPr>
                <w:noProof/>
                <w:webHidden/>
              </w:rPr>
              <w:fldChar w:fldCharType="begin"/>
            </w:r>
            <w:r>
              <w:rPr>
                <w:noProof/>
                <w:webHidden/>
              </w:rPr>
              <w:instrText xml:space="preserve"> PAGEREF _Toc164526129 \h </w:instrText>
            </w:r>
            <w:r>
              <w:rPr>
                <w:noProof/>
                <w:webHidden/>
              </w:rPr>
            </w:r>
            <w:r>
              <w:rPr>
                <w:noProof/>
                <w:webHidden/>
              </w:rPr>
              <w:fldChar w:fldCharType="separate"/>
            </w:r>
            <w:r>
              <w:rPr>
                <w:noProof/>
                <w:webHidden/>
              </w:rPr>
              <w:t>6</w:t>
            </w:r>
            <w:r>
              <w:rPr>
                <w:noProof/>
                <w:webHidden/>
              </w:rPr>
              <w:fldChar w:fldCharType="end"/>
            </w:r>
          </w:hyperlink>
        </w:p>
        <w:p w14:paraId="04F0F5A3" w14:textId="1ECD439F" w:rsidR="001064DD" w:rsidRDefault="001064DD">
          <w:pPr>
            <w:pStyle w:val="TOC3"/>
            <w:tabs>
              <w:tab w:val="right" w:leader="dot" w:pos="9016"/>
            </w:tabs>
            <w:rPr>
              <w:rFonts w:asciiTheme="minorHAnsi" w:eastAsiaTheme="minorEastAsia" w:hAnsiTheme="minorHAnsi"/>
              <w:noProof/>
              <w:sz w:val="22"/>
              <w:lang w:eastAsia="en-AU"/>
            </w:rPr>
          </w:pPr>
          <w:hyperlink w:anchor="_Toc164526130" w:history="1">
            <w:r w:rsidRPr="0097644F">
              <w:rPr>
                <w:rStyle w:val="Hyperlink"/>
                <w:noProof/>
              </w:rPr>
              <w:t>Objectives</w:t>
            </w:r>
            <w:r>
              <w:rPr>
                <w:noProof/>
                <w:webHidden/>
              </w:rPr>
              <w:tab/>
            </w:r>
            <w:r>
              <w:rPr>
                <w:noProof/>
                <w:webHidden/>
              </w:rPr>
              <w:fldChar w:fldCharType="begin"/>
            </w:r>
            <w:r>
              <w:rPr>
                <w:noProof/>
                <w:webHidden/>
              </w:rPr>
              <w:instrText xml:space="preserve"> PAGEREF _Toc164526130 \h </w:instrText>
            </w:r>
            <w:r>
              <w:rPr>
                <w:noProof/>
                <w:webHidden/>
              </w:rPr>
            </w:r>
            <w:r>
              <w:rPr>
                <w:noProof/>
                <w:webHidden/>
              </w:rPr>
              <w:fldChar w:fldCharType="separate"/>
            </w:r>
            <w:r>
              <w:rPr>
                <w:noProof/>
                <w:webHidden/>
              </w:rPr>
              <w:t>6</w:t>
            </w:r>
            <w:r>
              <w:rPr>
                <w:noProof/>
                <w:webHidden/>
              </w:rPr>
              <w:fldChar w:fldCharType="end"/>
            </w:r>
          </w:hyperlink>
        </w:p>
        <w:p w14:paraId="2B0C3459" w14:textId="10B13FE2" w:rsidR="001064DD" w:rsidRDefault="001064DD">
          <w:pPr>
            <w:pStyle w:val="TOC2"/>
            <w:tabs>
              <w:tab w:val="right" w:leader="dot" w:pos="9016"/>
            </w:tabs>
            <w:rPr>
              <w:rFonts w:asciiTheme="minorHAnsi" w:eastAsiaTheme="minorEastAsia" w:hAnsiTheme="minorHAnsi"/>
              <w:noProof/>
              <w:sz w:val="22"/>
              <w:lang w:eastAsia="en-AU"/>
            </w:rPr>
          </w:pPr>
          <w:hyperlink w:anchor="_Toc164526131" w:history="1">
            <w:r w:rsidRPr="0097644F">
              <w:rPr>
                <w:rStyle w:val="Hyperlink"/>
                <w:noProof/>
              </w:rPr>
              <w:t>Commitment to Action / Action Statement</w:t>
            </w:r>
            <w:r>
              <w:rPr>
                <w:noProof/>
                <w:webHidden/>
              </w:rPr>
              <w:tab/>
            </w:r>
            <w:r>
              <w:rPr>
                <w:noProof/>
                <w:webHidden/>
              </w:rPr>
              <w:fldChar w:fldCharType="begin"/>
            </w:r>
            <w:r>
              <w:rPr>
                <w:noProof/>
                <w:webHidden/>
              </w:rPr>
              <w:instrText xml:space="preserve"> PAGEREF _Toc164526131 \h </w:instrText>
            </w:r>
            <w:r>
              <w:rPr>
                <w:noProof/>
                <w:webHidden/>
              </w:rPr>
            </w:r>
            <w:r>
              <w:rPr>
                <w:noProof/>
                <w:webHidden/>
              </w:rPr>
              <w:fldChar w:fldCharType="separate"/>
            </w:r>
            <w:r>
              <w:rPr>
                <w:noProof/>
                <w:webHidden/>
              </w:rPr>
              <w:t>7</w:t>
            </w:r>
            <w:r>
              <w:rPr>
                <w:noProof/>
                <w:webHidden/>
              </w:rPr>
              <w:fldChar w:fldCharType="end"/>
            </w:r>
          </w:hyperlink>
        </w:p>
        <w:p w14:paraId="0E4114C6" w14:textId="3065F893" w:rsidR="001064DD" w:rsidRDefault="001064DD">
          <w:pPr>
            <w:pStyle w:val="TOC2"/>
            <w:tabs>
              <w:tab w:val="right" w:leader="dot" w:pos="9016"/>
            </w:tabs>
            <w:rPr>
              <w:rFonts w:asciiTheme="minorHAnsi" w:eastAsiaTheme="minorEastAsia" w:hAnsiTheme="minorHAnsi"/>
              <w:noProof/>
              <w:sz w:val="22"/>
              <w:lang w:eastAsia="en-AU"/>
            </w:rPr>
          </w:pPr>
          <w:hyperlink w:anchor="_Toc164526132" w:history="1">
            <w:r w:rsidRPr="0097644F">
              <w:rPr>
                <w:rStyle w:val="Hyperlink"/>
                <w:noProof/>
              </w:rPr>
              <w:t>The National Coordination Committee and Working Groups</w:t>
            </w:r>
            <w:r>
              <w:rPr>
                <w:noProof/>
                <w:webHidden/>
              </w:rPr>
              <w:tab/>
            </w:r>
            <w:r>
              <w:rPr>
                <w:noProof/>
                <w:webHidden/>
              </w:rPr>
              <w:fldChar w:fldCharType="begin"/>
            </w:r>
            <w:r>
              <w:rPr>
                <w:noProof/>
                <w:webHidden/>
              </w:rPr>
              <w:instrText xml:space="preserve"> PAGEREF _Toc164526132 \h </w:instrText>
            </w:r>
            <w:r>
              <w:rPr>
                <w:noProof/>
                <w:webHidden/>
              </w:rPr>
            </w:r>
            <w:r>
              <w:rPr>
                <w:noProof/>
                <w:webHidden/>
              </w:rPr>
              <w:fldChar w:fldCharType="separate"/>
            </w:r>
            <w:r>
              <w:rPr>
                <w:noProof/>
                <w:webHidden/>
              </w:rPr>
              <w:t>8</w:t>
            </w:r>
            <w:r>
              <w:rPr>
                <w:noProof/>
                <w:webHidden/>
              </w:rPr>
              <w:fldChar w:fldCharType="end"/>
            </w:r>
          </w:hyperlink>
        </w:p>
        <w:p w14:paraId="71C6AC9E" w14:textId="76937C70" w:rsidR="001064DD" w:rsidRDefault="001064DD">
          <w:pPr>
            <w:pStyle w:val="TOC1"/>
            <w:tabs>
              <w:tab w:val="right" w:leader="dot" w:pos="9016"/>
            </w:tabs>
            <w:rPr>
              <w:rFonts w:asciiTheme="minorHAnsi" w:eastAsiaTheme="minorEastAsia" w:hAnsiTheme="minorHAnsi"/>
              <w:noProof/>
              <w:sz w:val="22"/>
              <w:lang w:eastAsia="en-AU"/>
            </w:rPr>
          </w:pPr>
          <w:hyperlink w:anchor="_Toc164526133" w:history="1">
            <w:r w:rsidRPr="0097644F">
              <w:rPr>
                <w:rStyle w:val="Hyperlink"/>
                <w:noProof/>
              </w:rPr>
              <w:t>Chapter 2. Guiding Principles</w:t>
            </w:r>
            <w:r>
              <w:rPr>
                <w:noProof/>
                <w:webHidden/>
              </w:rPr>
              <w:tab/>
            </w:r>
            <w:r>
              <w:rPr>
                <w:noProof/>
                <w:webHidden/>
              </w:rPr>
              <w:fldChar w:fldCharType="begin"/>
            </w:r>
            <w:r>
              <w:rPr>
                <w:noProof/>
                <w:webHidden/>
              </w:rPr>
              <w:instrText xml:space="preserve"> PAGEREF _Toc164526133 \h </w:instrText>
            </w:r>
            <w:r>
              <w:rPr>
                <w:noProof/>
                <w:webHidden/>
              </w:rPr>
            </w:r>
            <w:r>
              <w:rPr>
                <w:noProof/>
                <w:webHidden/>
              </w:rPr>
              <w:fldChar w:fldCharType="separate"/>
            </w:r>
            <w:r>
              <w:rPr>
                <w:noProof/>
                <w:webHidden/>
              </w:rPr>
              <w:t>9</w:t>
            </w:r>
            <w:r>
              <w:rPr>
                <w:noProof/>
                <w:webHidden/>
              </w:rPr>
              <w:fldChar w:fldCharType="end"/>
            </w:r>
          </w:hyperlink>
        </w:p>
        <w:p w14:paraId="6DD92E8B" w14:textId="4D7DBDF0" w:rsidR="001064DD" w:rsidRDefault="001064DD">
          <w:pPr>
            <w:pStyle w:val="TOC1"/>
            <w:tabs>
              <w:tab w:val="right" w:leader="dot" w:pos="9016"/>
            </w:tabs>
            <w:rPr>
              <w:rFonts w:asciiTheme="minorHAnsi" w:eastAsiaTheme="minorEastAsia" w:hAnsiTheme="minorHAnsi"/>
              <w:noProof/>
              <w:sz w:val="22"/>
              <w:lang w:eastAsia="en-AU"/>
            </w:rPr>
          </w:pPr>
          <w:hyperlink w:anchor="_Toc164526134" w:history="1">
            <w:r w:rsidRPr="0097644F">
              <w:rPr>
                <w:rStyle w:val="Hyperlink"/>
                <w:noProof/>
              </w:rPr>
              <w:t>Chapter 3. National Plan of Action</w:t>
            </w:r>
            <w:r>
              <w:rPr>
                <w:noProof/>
                <w:webHidden/>
              </w:rPr>
              <w:tab/>
            </w:r>
            <w:r>
              <w:rPr>
                <w:noProof/>
                <w:webHidden/>
              </w:rPr>
              <w:fldChar w:fldCharType="begin"/>
            </w:r>
            <w:r>
              <w:rPr>
                <w:noProof/>
                <w:webHidden/>
              </w:rPr>
              <w:instrText xml:space="preserve"> PAGEREF _Toc164526134 \h </w:instrText>
            </w:r>
            <w:r>
              <w:rPr>
                <w:noProof/>
                <w:webHidden/>
              </w:rPr>
            </w:r>
            <w:r>
              <w:rPr>
                <w:noProof/>
                <w:webHidden/>
              </w:rPr>
              <w:fldChar w:fldCharType="separate"/>
            </w:r>
            <w:r>
              <w:rPr>
                <w:noProof/>
                <w:webHidden/>
              </w:rPr>
              <w:t>11</w:t>
            </w:r>
            <w:r>
              <w:rPr>
                <w:noProof/>
                <w:webHidden/>
              </w:rPr>
              <w:fldChar w:fldCharType="end"/>
            </w:r>
          </w:hyperlink>
        </w:p>
        <w:p w14:paraId="3FDB8228" w14:textId="13F63147" w:rsidR="001064DD" w:rsidRDefault="001064DD">
          <w:pPr>
            <w:pStyle w:val="TOC2"/>
            <w:tabs>
              <w:tab w:val="right" w:leader="dot" w:pos="9016"/>
            </w:tabs>
            <w:rPr>
              <w:rFonts w:asciiTheme="minorHAnsi" w:eastAsiaTheme="minorEastAsia" w:hAnsiTheme="minorHAnsi"/>
              <w:noProof/>
              <w:sz w:val="22"/>
              <w:lang w:eastAsia="en-AU"/>
            </w:rPr>
          </w:pPr>
          <w:hyperlink w:anchor="_Toc164526135" w:history="1">
            <w:r w:rsidRPr="0097644F">
              <w:rPr>
                <w:rStyle w:val="Hyperlink"/>
                <w:noProof/>
              </w:rPr>
              <w:t>Goals</w:t>
            </w:r>
            <w:r>
              <w:rPr>
                <w:noProof/>
                <w:webHidden/>
              </w:rPr>
              <w:tab/>
            </w:r>
            <w:r>
              <w:rPr>
                <w:noProof/>
                <w:webHidden/>
              </w:rPr>
              <w:fldChar w:fldCharType="begin"/>
            </w:r>
            <w:r>
              <w:rPr>
                <w:noProof/>
                <w:webHidden/>
              </w:rPr>
              <w:instrText xml:space="preserve"> PAGEREF _Toc164526135 \h </w:instrText>
            </w:r>
            <w:r>
              <w:rPr>
                <w:noProof/>
                <w:webHidden/>
              </w:rPr>
            </w:r>
            <w:r>
              <w:rPr>
                <w:noProof/>
                <w:webHidden/>
              </w:rPr>
              <w:fldChar w:fldCharType="separate"/>
            </w:r>
            <w:r>
              <w:rPr>
                <w:noProof/>
                <w:webHidden/>
              </w:rPr>
              <w:t>11</w:t>
            </w:r>
            <w:r>
              <w:rPr>
                <w:noProof/>
                <w:webHidden/>
              </w:rPr>
              <w:fldChar w:fldCharType="end"/>
            </w:r>
          </w:hyperlink>
        </w:p>
        <w:p w14:paraId="631D1584" w14:textId="6315F489" w:rsidR="001064DD" w:rsidRDefault="001064DD">
          <w:pPr>
            <w:pStyle w:val="TOC2"/>
            <w:tabs>
              <w:tab w:val="right" w:leader="dot" w:pos="9016"/>
            </w:tabs>
            <w:rPr>
              <w:rFonts w:asciiTheme="minorHAnsi" w:eastAsiaTheme="minorEastAsia" w:hAnsiTheme="minorHAnsi"/>
              <w:noProof/>
              <w:sz w:val="22"/>
              <w:lang w:eastAsia="en-AU"/>
            </w:rPr>
          </w:pPr>
          <w:hyperlink w:anchor="_Toc164526136" w:history="1">
            <w:r w:rsidRPr="0097644F">
              <w:rPr>
                <w:rStyle w:val="Hyperlink"/>
                <w:noProof/>
              </w:rPr>
              <w:t>Objectives</w:t>
            </w:r>
            <w:r>
              <w:rPr>
                <w:noProof/>
                <w:webHidden/>
              </w:rPr>
              <w:tab/>
            </w:r>
            <w:r>
              <w:rPr>
                <w:noProof/>
                <w:webHidden/>
              </w:rPr>
              <w:fldChar w:fldCharType="begin"/>
            </w:r>
            <w:r>
              <w:rPr>
                <w:noProof/>
                <w:webHidden/>
              </w:rPr>
              <w:instrText xml:space="preserve"> PAGEREF _Toc164526136 \h </w:instrText>
            </w:r>
            <w:r>
              <w:rPr>
                <w:noProof/>
                <w:webHidden/>
              </w:rPr>
            </w:r>
            <w:r>
              <w:rPr>
                <w:noProof/>
                <w:webHidden/>
              </w:rPr>
              <w:fldChar w:fldCharType="separate"/>
            </w:r>
            <w:r>
              <w:rPr>
                <w:noProof/>
                <w:webHidden/>
              </w:rPr>
              <w:t>11</w:t>
            </w:r>
            <w:r>
              <w:rPr>
                <w:noProof/>
                <w:webHidden/>
              </w:rPr>
              <w:fldChar w:fldCharType="end"/>
            </w:r>
          </w:hyperlink>
        </w:p>
        <w:p w14:paraId="6DCF52C0" w14:textId="768FF1BE" w:rsidR="001064DD" w:rsidRDefault="001064DD">
          <w:pPr>
            <w:pStyle w:val="TOC1"/>
            <w:tabs>
              <w:tab w:val="right" w:leader="dot" w:pos="9016"/>
            </w:tabs>
            <w:rPr>
              <w:rFonts w:asciiTheme="minorHAnsi" w:eastAsiaTheme="minorEastAsia" w:hAnsiTheme="minorHAnsi"/>
              <w:noProof/>
              <w:sz w:val="22"/>
              <w:lang w:eastAsia="en-AU"/>
            </w:rPr>
          </w:pPr>
          <w:hyperlink w:anchor="_Toc164526137" w:history="1">
            <w:r w:rsidRPr="0097644F">
              <w:rPr>
                <w:rStyle w:val="Hyperlink"/>
                <w:noProof/>
              </w:rPr>
              <w:t>Chapter 4. Implementation Strategy</w:t>
            </w:r>
            <w:r>
              <w:rPr>
                <w:noProof/>
                <w:webHidden/>
              </w:rPr>
              <w:tab/>
            </w:r>
            <w:r>
              <w:rPr>
                <w:noProof/>
                <w:webHidden/>
              </w:rPr>
              <w:fldChar w:fldCharType="begin"/>
            </w:r>
            <w:r>
              <w:rPr>
                <w:noProof/>
                <w:webHidden/>
              </w:rPr>
              <w:instrText xml:space="preserve"> PAGEREF _Toc164526137 \h </w:instrText>
            </w:r>
            <w:r>
              <w:rPr>
                <w:noProof/>
                <w:webHidden/>
              </w:rPr>
            </w:r>
            <w:r>
              <w:rPr>
                <w:noProof/>
                <w:webHidden/>
              </w:rPr>
              <w:fldChar w:fldCharType="separate"/>
            </w:r>
            <w:r>
              <w:rPr>
                <w:noProof/>
                <w:webHidden/>
              </w:rPr>
              <w:t>13</w:t>
            </w:r>
            <w:r>
              <w:rPr>
                <w:noProof/>
                <w:webHidden/>
              </w:rPr>
              <w:fldChar w:fldCharType="end"/>
            </w:r>
          </w:hyperlink>
        </w:p>
        <w:p w14:paraId="45A67BDF" w14:textId="58812DFD" w:rsidR="001064DD" w:rsidRDefault="001064DD">
          <w:pPr>
            <w:pStyle w:val="TOC2"/>
            <w:tabs>
              <w:tab w:val="right" w:leader="dot" w:pos="9016"/>
            </w:tabs>
            <w:rPr>
              <w:rFonts w:asciiTheme="minorHAnsi" w:eastAsiaTheme="minorEastAsia" w:hAnsiTheme="minorHAnsi"/>
              <w:noProof/>
              <w:sz w:val="22"/>
              <w:lang w:eastAsia="en-AU"/>
            </w:rPr>
          </w:pPr>
          <w:hyperlink w:anchor="_Toc164526138" w:history="1">
            <w:r w:rsidRPr="0097644F">
              <w:rPr>
                <w:rStyle w:val="Hyperlink"/>
                <w:noProof/>
              </w:rPr>
              <w:t>Coordination Mechanism</w:t>
            </w:r>
            <w:r>
              <w:rPr>
                <w:noProof/>
                <w:webHidden/>
              </w:rPr>
              <w:tab/>
            </w:r>
            <w:r>
              <w:rPr>
                <w:noProof/>
                <w:webHidden/>
              </w:rPr>
              <w:fldChar w:fldCharType="begin"/>
            </w:r>
            <w:r>
              <w:rPr>
                <w:noProof/>
                <w:webHidden/>
              </w:rPr>
              <w:instrText xml:space="preserve"> PAGEREF _Toc164526138 \h </w:instrText>
            </w:r>
            <w:r>
              <w:rPr>
                <w:noProof/>
                <w:webHidden/>
              </w:rPr>
            </w:r>
            <w:r>
              <w:rPr>
                <w:noProof/>
                <w:webHidden/>
              </w:rPr>
              <w:fldChar w:fldCharType="separate"/>
            </w:r>
            <w:r>
              <w:rPr>
                <w:noProof/>
                <w:webHidden/>
              </w:rPr>
              <w:t>13</w:t>
            </w:r>
            <w:r>
              <w:rPr>
                <w:noProof/>
                <w:webHidden/>
              </w:rPr>
              <w:fldChar w:fldCharType="end"/>
            </w:r>
          </w:hyperlink>
        </w:p>
        <w:p w14:paraId="1EEAF80D" w14:textId="56DB5D5A" w:rsidR="001064DD" w:rsidRDefault="001064DD">
          <w:pPr>
            <w:pStyle w:val="TOC2"/>
            <w:tabs>
              <w:tab w:val="right" w:leader="dot" w:pos="9016"/>
            </w:tabs>
            <w:rPr>
              <w:rFonts w:asciiTheme="minorHAnsi" w:eastAsiaTheme="minorEastAsia" w:hAnsiTheme="minorHAnsi"/>
              <w:noProof/>
              <w:sz w:val="22"/>
              <w:lang w:eastAsia="en-AU"/>
            </w:rPr>
          </w:pPr>
          <w:hyperlink w:anchor="_Toc164526139" w:history="1">
            <w:r w:rsidRPr="0097644F">
              <w:rPr>
                <w:rStyle w:val="Hyperlink"/>
                <w:noProof/>
              </w:rPr>
              <w:t>Strategic Partner</w:t>
            </w:r>
            <w:r>
              <w:rPr>
                <w:noProof/>
                <w:webHidden/>
              </w:rPr>
              <w:tab/>
            </w:r>
            <w:r>
              <w:rPr>
                <w:noProof/>
                <w:webHidden/>
              </w:rPr>
              <w:fldChar w:fldCharType="begin"/>
            </w:r>
            <w:r>
              <w:rPr>
                <w:noProof/>
                <w:webHidden/>
              </w:rPr>
              <w:instrText xml:space="preserve"> PAGEREF _Toc164526139 \h </w:instrText>
            </w:r>
            <w:r>
              <w:rPr>
                <w:noProof/>
                <w:webHidden/>
              </w:rPr>
            </w:r>
            <w:r>
              <w:rPr>
                <w:noProof/>
                <w:webHidden/>
              </w:rPr>
              <w:fldChar w:fldCharType="separate"/>
            </w:r>
            <w:r>
              <w:rPr>
                <w:noProof/>
                <w:webHidden/>
              </w:rPr>
              <w:t>14</w:t>
            </w:r>
            <w:r>
              <w:rPr>
                <w:noProof/>
                <w:webHidden/>
              </w:rPr>
              <w:fldChar w:fldCharType="end"/>
            </w:r>
          </w:hyperlink>
        </w:p>
        <w:p w14:paraId="373ABCA0" w14:textId="49A604C0" w:rsidR="001064DD" w:rsidRDefault="001064DD">
          <w:pPr>
            <w:pStyle w:val="TOC2"/>
            <w:tabs>
              <w:tab w:val="right" w:leader="dot" w:pos="9016"/>
            </w:tabs>
            <w:rPr>
              <w:rFonts w:asciiTheme="minorHAnsi" w:eastAsiaTheme="minorEastAsia" w:hAnsiTheme="minorHAnsi"/>
              <w:noProof/>
              <w:sz w:val="22"/>
              <w:lang w:eastAsia="en-AU"/>
            </w:rPr>
          </w:pPr>
          <w:hyperlink w:anchor="_Toc164526140" w:history="1">
            <w:r w:rsidRPr="0097644F">
              <w:rPr>
                <w:rStyle w:val="Hyperlink"/>
                <w:noProof/>
              </w:rPr>
              <w:t>Financial Resources</w:t>
            </w:r>
            <w:r>
              <w:rPr>
                <w:noProof/>
                <w:webHidden/>
              </w:rPr>
              <w:tab/>
            </w:r>
            <w:r>
              <w:rPr>
                <w:noProof/>
                <w:webHidden/>
              </w:rPr>
              <w:fldChar w:fldCharType="begin"/>
            </w:r>
            <w:r>
              <w:rPr>
                <w:noProof/>
                <w:webHidden/>
              </w:rPr>
              <w:instrText xml:space="preserve"> PAGEREF _Toc164526140 \h </w:instrText>
            </w:r>
            <w:r>
              <w:rPr>
                <w:noProof/>
                <w:webHidden/>
              </w:rPr>
            </w:r>
            <w:r>
              <w:rPr>
                <w:noProof/>
                <w:webHidden/>
              </w:rPr>
              <w:fldChar w:fldCharType="separate"/>
            </w:r>
            <w:r>
              <w:rPr>
                <w:noProof/>
                <w:webHidden/>
              </w:rPr>
              <w:t>15</w:t>
            </w:r>
            <w:r>
              <w:rPr>
                <w:noProof/>
                <w:webHidden/>
              </w:rPr>
              <w:fldChar w:fldCharType="end"/>
            </w:r>
          </w:hyperlink>
        </w:p>
        <w:p w14:paraId="63631EEA" w14:textId="7008E5F2" w:rsidR="001064DD" w:rsidRDefault="001064DD">
          <w:pPr>
            <w:pStyle w:val="TOC1"/>
            <w:tabs>
              <w:tab w:val="right" w:leader="dot" w:pos="9016"/>
            </w:tabs>
            <w:rPr>
              <w:rFonts w:asciiTheme="minorHAnsi" w:eastAsiaTheme="minorEastAsia" w:hAnsiTheme="minorHAnsi"/>
              <w:noProof/>
              <w:sz w:val="22"/>
              <w:lang w:eastAsia="en-AU"/>
            </w:rPr>
          </w:pPr>
          <w:hyperlink w:anchor="_Toc164526141" w:history="1">
            <w:r w:rsidRPr="0097644F">
              <w:rPr>
                <w:rStyle w:val="Hyperlink"/>
                <w:noProof/>
              </w:rPr>
              <w:t>Chapter 5. Communication Strategy</w:t>
            </w:r>
            <w:r>
              <w:rPr>
                <w:noProof/>
                <w:webHidden/>
              </w:rPr>
              <w:tab/>
            </w:r>
            <w:r>
              <w:rPr>
                <w:noProof/>
                <w:webHidden/>
              </w:rPr>
              <w:fldChar w:fldCharType="begin"/>
            </w:r>
            <w:r>
              <w:rPr>
                <w:noProof/>
                <w:webHidden/>
              </w:rPr>
              <w:instrText xml:space="preserve"> PAGEREF _Toc164526141 \h </w:instrText>
            </w:r>
            <w:r>
              <w:rPr>
                <w:noProof/>
                <w:webHidden/>
              </w:rPr>
            </w:r>
            <w:r>
              <w:rPr>
                <w:noProof/>
                <w:webHidden/>
              </w:rPr>
              <w:fldChar w:fldCharType="separate"/>
            </w:r>
            <w:r>
              <w:rPr>
                <w:noProof/>
                <w:webHidden/>
              </w:rPr>
              <w:t>16</w:t>
            </w:r>
            <w:r>
              <w:rPr>
                <w:noProof/>
                <w:webHidden/>
              </w:rPr>
              <w:fldChar w:fldCharType="end"/>
            </w:r>
          </w:hyperlink>
        </w:p>
        <w:p w14:paraId="6CA5DA36" w14:textId="2A3CC6F9" w:rsidR="001064DD" w:rsidRDefault="001064DD">
          <w:pPr>
            <w:pStyle w:val="TOC1"/>
            <w:tabs>
              <w:tab w:val="right" w:leader="dot" w:pos="9016"/>
            </w:tabs>
            <w:rPr>
              <w:rFonts w:asciiTheme="minorHAnsi" w:eastAsiaTheme="minorEastAsia" w:hAnsiTheme="minorHAnsi"/>
              <w:noProof/>
              <w:sz w:val="22"/>
              <w:lang w:eastAsia="en-AU"/>
            </w:rPr>
          </w:pPr>
          <w:hyperlink w:anchor="_Toc164526142" w:history="1">
            <w:r w:rsidRPr="0097644F">
              <w:rPr>
                <w:rStyle w:val="Hyperlink"/>
                <w:noProof/>
              </w:rPr>
              <w:t>Appendix 1</w:t>
            </w:r>
            <w:r>
              <w:rPr>
                <w:noProof/>
                <w:webHidden/>
              </w:rPr>
              <w:tab/>
            </w:r>
            <w:r>
              <w:rPr>
                <w:noProof/>
                <w:webHidden/>
              </w:rPr>
              <w:fldChar w:fldCharType="begin"/>
            </w:r>
            <w:r>
              <w:rPr>
                <w:noProof/>
                <w:webHidden/>
              </w:rPr>
              <w:instrText xml:space="preserve"> PAGEREF _Toc164526142 \h </w:instrText>
            </w:r>
            <w:r>
              <w:rPr>
                <w:noProof/>
                <w:webHidden/>
              </w:rPr>
            </w:r>
            <w:r>
              <w:rPr>
                <w:noProof/>
                <w:webHidden/>
              </w:rPr>
              <w:fldChar w:fldCharType="separate"/>
            </w:r>
            <w:r>
              <w:rPr>
                <w:noProof/>
                <w:webHidden/>
              </w:rPr>
              <w:t>17</w:t>
            </w:r>
            <w:r>
              <w:rPr>
                <w:noProof/>
                <w:webHidden/>
              </w:rPr>
              <w:fldChar w:fldCharType="end"/>
            </w:r>
          </w:hyperlink>
        </w:p>
        <w:p w14:paraId="31B13657" w14:textId="5DB83A61" w:rsidR="001064DD" w:rsidRDefault="001064DD">
          <w:pPr>
            <w:pStyle w:val="TOC1"/>
            <w:tabs>
              <w:tab w:val="right" w:leader="dot" w:pos="9016"/>
            </w:tabs>
            <w:rPr>
              <w:rFonts w:asciiTheme="minorHAnsi" w:eastAsiaTheme="minorEastAsia" w:hAnsiTheme="minorHAnsi"/>
              <w:noProof/>
              <w:sz w:val="22"/>
              <w:lang w:eastAsia="en-AU"/>
            </w:rPr>
          </w:pPr>
          <w:hyperlink w:anchor="_Toc164526143" w:history="1">
            <w:r w:rsidRPr="0097644F">
              <w:rPr>
                <w:rStyle w:val="Hyperlink"/>
                <w:noProof/>
              </w:rPr>
              <w:t>Appendix II</w:t>
            </w:r>
            <w:r>
              <w:rPr>
                <w:noProof/>
                <w:webHidden/>
              </w:rPr>
              <w:tab/>
            </w:r>
            <w:r>
              <w:rPr>
                <w:noProof/>
                <w:webHidden/>
              </w:rPr>
              <w:fldChar w:fldCharType="begin"/>
            </w:r>
            <w:r>
              <w:rPr>
                <w:noProof/>
                <w:webHidden/>
              </w:rPr>
              <w:instrText xml:space="preserve"> PAGEREF _Toc164526143 \h </w:instrText>
            </w:r>
            <w:r>
              <w:rPr>
                <w:noProof/>
                <w:webHidden/>
              </w:rPr>
            </w:r>
            <w:r>
              <w:rPr>
                <w:noProof/>
                <w:webHidden/>
              </w:rPr>
              <w:fldChar w:fldCharType="separate"/>
            </w:r>
            <w:r>
              <w:rPr>
                <w:noProof/>
                <w:webHidden/>
              </w:rPr>
              <w:t>18</w:t>
            </w:r>
            <w:r>
              <w:rPr>
                <w:noProof/>
                <w:webHidden/>
              </w:rPr>
              <w:fldChar w:fldCharType="end"/>
            </w:r>
          </w:hyperlink>
        </w:p>
        <w:p w14:paraId="767E70A8" w14:textId="1E274CB6" w:rsidR="001064DD" w:rsidRDefault="001064DD">
          <w:pPr>
            <w:pStyle w:val="TOC1"/>
            <w:tabs>
              <w:tab w:val="right" w:leader="dot" w:pos="9016"/>
            </w:tabs>
            <w:rPr>
              <w:rFonts w:asciiTheme="minorHAnsi" w:eastAsiaTheme="minorEastAsia" w:hAnsiTheme="minorHAnsi"/>
              <w:noProof/>
              <w:sz w:val="22"/>
              <w:lang w:eastAsia="en-AU"/>
            </w:rPr>
          </w:pPr>
          <w:hyperlink w:anchor="_Toc164526144" w:history="1">
            <w:r w:rsidRPr="0097644F">
              <w:rPr>
                <w:rStyle w:val="Hyperlink"/>
                <w:noProof/>
              </w:rPr>
              <w:t>References</w:t>
            </w:r>
            <w:r>
              <w:rPr>
                <w:noProof/>
                <w:webHidden/>
              </w:rPr>
              <w:tab/>
            </w:r>
            <w:r>
              <w:rPr>
                <w:noProof/>
                <w:webHidden/>
              </w:rPr>
              <w:fldChar w:fldCharType="begin"/>
            </w:r>
            <w:r>
              <w:rPr>
                <w:noProof/>
                <w:webHidden/>
              </w:rPr>
              <w:instrText xml:space="preserve"> PAGEREF _Toc164526144 \h </w:instrText>
            </w:r>
            <w:r>
              <w:rPr>
                <w:noProof/>
                <w:webHidden/>
              </w:rPr>
            </w:r>
            <w:r>
              <w:rPr>
                <w:noProof/>
                <w:webHidden/>
              </w:rPr>
              <w:fldChar w:fldCharType="separate"/>
            </w:r>
            <w:r>
              <w:rPr>
                <w:noProof/>
                <w:webHidden/>
              </w:rPr>
              <w:t>19</w:t>
            </w:r>
            <w:r>
              <w:rPr>
                <w:noProof/>
                <w:webHidden/>
              </w:rPr>
              <w:fldChar w:fldCharType="end"/>
            </w:r>
          </w:hyperlink>
        </w:p>
        <w:p w14:paraId="05C53EEC" w14:textId="6BB4E10D" w:rsidR="008F7AA2" w:rsidRDefault="008F7AA2">
          <w:r>
            <w:rPr>
              <w:b/>
              <w:bCs/>
              <w:noProof/>
            </w:rPr>
            <w:fldChar w:fldCharType="end"/>
          </w:r>
        </w:p>
      </w:sdtContent>
    </w:sdt>
    <w:p w14:paraId="2040B37F" w14:textId="144BE265" w:rsidR="008F7AA2" w:rsidRDefault="008F7AA2">
      <w:r>
        <w:br w:type="page"/>
      </w:r>
    </w:p>
    <w:p w14:paraId="52E9EE12" w14:textId="06574E22" w:rsidR="008F7AA2" w:rsidRDefault="008F7AA2" w:rsidP="008F7AA2">
      <w:pPr>
        <w:pStyle w:val="Heading1"/>
      </w:pPr>
      <w:bookmarkStart w:id="1" w:name="_Toc164526125"/>
      <w:r>
        <w:lastRenderedPageBreak/>
        <w:t>Chapter I. Introduction</w:t>
      </w:r>
      <w:bookmarkEnd w:id="1"/>
    </w:p>
    <w:p w14:paraId="79616FD0" w14:textId="77777777" w:rsidR="00CF35F2" w:rsidRDefault="00CF35F2" w:rsidP="00CF35F2"/>
    <w:p w14:paraId="3BFB6E13" w14:textId="04F2A6A8" w:rsidR="009B40F1" w:rsidRDefault="00645562" w:rsidP="001F7234">
      <w:pPr>
        <w:pStyle w:val="Heading2"/>
      </w:pPr>
      <w:bookmarkStart w:id="2" w:name="_Toc164526126"/>
      <w:r>
        <w:t>[</w:t>
      </w:r>
      <w:r w:rsidR="00C15183" w:rsidRPr="00885182">
        <w:rPr>
          <w:i/>
          <w:iCs/>
        </w:rPr>
        <w:t>Country</w:t>
      </w:r>
      <w:r w:rsidRPr="00885182">
        <w:rPr>
          <w:i/>
          <w:iCs/>
        </w:rPr>
        <w:t xml:space="preserve"> Name</w:t>
      </w:r>
      <w:r>
        <w:t>]</w:t>
      </w:r>
      <w:r w:rsidR="00C15183">
        <w:t xml:space="preserve"> </w:t>
      </w:r>
      <w:r w:rsidR="009B40F1">
        <w:t>Context</w:t>
      </w:r>
      <w:bookmarkEnd w:id="2"/>
    </w:p>
    <w:p w14:paraId="226D492C" w14:textId="77777777" w:rsidR="009B7F40" w:rsidRDefault="009B7F40" w:rsidP="009B7F40"/>
    <w:p w14:paraId="17AD412C" w14:textId="306EC3B1" w:rsidR="009B7F40" w:rsidRPr="009B7F40" w:rsidRDefault="009B7F40" w:rsidP="009B7F40">
      <w:r>
        <w:t>[</w:t>
      </w:r>
      <w:r w:rsidRPr="00A36C77">
        <w:rPr>
          <w:i/>
          <w:iCs/>
        </w:rPr>
        <w:t xml:space="preserve">Explaining </w:t>
      </w:r>
      <w:r w:rsidR="00A36C77" w:rsidRPr="00A36C77">
        <w:rPr>
          <w:i/>
          <w:iCs/>
        </w:rPr>
        <w:t>the country geography, marine and fisheries resources, threat, and management measure</w:t>
      </w:r>
      <w:r w:rsidR="00A36C77">
        <w:t>]</w:t>
      </w:r>
    </w:p>
    <w:p w14:paraId="0F11F90E" w14:textId="77777777" w:rsidR="001F7234" w:rsidRDefault="001F7234">
      <w:pPr>
        <w:jc w:val="left"/>
        <w:rPr>
          <w:rFonts w:eastAsiaTheme="majorEastAsia" w:cstheme="majorBidi"/>
          <w:color w:val="2F5496" w:themeColor="accent1" w:themeShade="BF"/>
          <w:szCs w:val="26"/>
        </w:rPr>
      </w:pPr>
      <w:r>
        <w:br w:type="page"/>
      </w:r>
    </w:p>
    <w:p w14:paraId="0D0DC3CA" w14:textId="2B44F259" w:rsidR="00216465" w:rsidRDefault="00216465" w:rsidP="001F7234">
      <w:pPr>
        <w:pStyle w:val="Heading2"/>
      </w:pPr>
      <w:bookmarkStart w:id="3" w:name="_Toc164526127"/>
      <w:r>
        <w:lastRenderedPageBreak/>
        <w:t>The National Plan of Action</w:t>
      </w:r>
      <w:r w:rsidR="00645562">
        <w:t xml:space="preserve"> of [</w:t>
      </w:r>
      <w:r w:rsidR="00645562" w:rsidRPr="00885182">
        <w:rPr>
          <w:i/>
          <w:iCs/>
        </w:rPr>
        <w:t>Country Name</w:t>
      </w:r>
      <w:r w:rsidR="00645562">
        <w:t>]</w:t>
      </w:r>
      <w:bookmarkEnd w:id="3"/>
    </w:p>
    <w:p w14:paraId="17C551D3" w14:textId="77777777" w:rsidR="00A36C77" w:rsidRDefault="00A36C77">
      <w:pPr>
        <w:jc w:val="left"/>
      </w:pPr>
    </w:p>
    <w:p w14:paraId="658B478E" w14:textId="7F36FA3D" w:rsidR="001F7234" w:rsidRDefault="00A36C77">
      <w:pPr>
        <w:jc w:val="left"/>
        <w:rPr>
          <w:rFonts w:eastAsiaTheme="majorEastAsia" w:cstheme="majorBidi"/>
          <w:color w:val="2F5496" w:themeColor="accent1" w:themeShade="BF"/>
          <w:szCs w:val="26"/>
        </w:rPr>
      </w:pPr>
      <w:r>
        <w:t>[</w:t>
      </w:r>
      <w:r w:rsidRPr="00556A31">
        <w:rPr>
          <w:i/>
          <w:iCs/>
        </w:rPr>
        <w:t xml:space="preserve">Explaining </w:t>
      </w:r>
      <w:r w:rsidR="00556A31" w:rsidRPr="00556A31">
        <w:rPr>
          <w:i/>
          <w:iCs/>
        </w:rPr>
        <w:t xml:space="preserve">the </w:t>
      </w:r>
      <w:r w:rsidR="00553C00" w:rsidRPr="00556A31">
        <w:rPr>
          <w:i/>
          <w:iCs/>
        </w:rPr>
        <w:t>focus</w:t>
      </w:r>
      <w:r w:rsidR="00556A31" w:rsidRPr="00556A31">
        <w:rPr>
          <w:i/>
          <w:iCs/>
        </w:rPr>
        <w:t xml:space="preserve"> of country national plan and priorities and how it streamlines with the newest regional plan of actions</w:t>
      </w:r>
      <w:r w:rsidR="00DB65ED">
        <w:rPr>
          <w:i/>
          <w:iCs/>
        </w:rPr>
        <w:t xml:space="preserve"> goals and objectives</w:t>
      </w:r>
      <w:r w:rsidR="00556A31">
        <w:t>]</w:t>
      </w:r>
      <w:r w:rsidR="001F7234">
        <w:br w:type="page"/>
      </w:r>
    </w:p>
    <w:p w14:paraId="7F2D495B" w14:textId="34458837" w:rsidR="00216465" w:rsidRDefault="00216465" w:rsidP="001F7234">
      <w:pPr>
        <w:pStyle w:val="Heading2"/>
      </w:pPr>
      <w:bookmarkStart w:id="4" w:name="_Toc164526128"/>
      <w:r>
        <w:lastRenderedPageBreak/>
        <w:t>The RPOA 2.0</w:t>
      </w:r>
      <w:r w:rsidR="008930ED">
        <w:t xml:space="preserve"> Goals and Objectives</w:t>
      </w:r>
      <w:bookmarkEnd w:id="4"/>
    </w:p>
    <w:p w14:paraId="70C1E5CE" w14:textId="77777777" w:rsidR="00B356B3" w:rsidRDefault="00B356B3" w:rsidP="00101F73"/>
    <w:p w14:paraId="54EFF12F" w14:textId="6373E916" w:rsidR="001F7234" w:rsidRDefault="001F7234" w:rsidP="001F7234">
      <w:pPr>
        <w:pStyle w:val="Heading3"/>
      </w:pPr>
      <w:bookmarkStart w:id="5" w:name="_Toc164526129"/>
      <w:r w:rsidRPr="00FA7F0C">
        <w:t>Goals</w:t>
      </w:r>
      <w:bookmarkEnd w:id="5"/>
    </w:p>
    <w:p w14:paraId="14048B3E" w14:textId="77777777" w:rsidR="001F7234" w:rsidRDefault="001F7234" w:rsidP="001F7234">
      <w:r>
        <w:t>Goal 1: RPOA 2.0 - Five Year Goal</w:t>
      </w:r>
    </w:p>
    <w:p w14:paraId="0D5E83F9" w14:textId="77777777" w:rsidR="001F7234" w:rsidRDefault="001F7234" w:rsidP="001F7234">
      <w:r>
        <w:t>By 2025, coastal communities and coastal and marine ecosystems are enabled to cope with the impacts of climate change, natural and anthropogenic threats, in the Coral Triangle region, due to measurable increased regional collaboration between the CT6 and our partners, for the implementation of the RPOA 2.0 facilitated through a strong and effective CTI-CFF.</w:t>
      </w:r>
    </w:p>
    <w:p w14:paraId="7DF98EA4" w14:textId="77777777" w:rsidR="001F7234" w:rsidRDefault="001F7234" w:rsidP="001F7234">
      <w:r>
        <w:t xml:space="preserve">RPOA 2.0 - Ten Year GOAL By 2030, coastal communities and coastal and marine ecosystems in the CT region are more resilient/able to adapt to impacts of climate change, natural and anthropogenic threats, by improving food security, sustainable </w:t>
      </w:r>
      <w:proofErr w:type="gramStart"/>
      <w:r>
        <w:t>fisheries</w:t>
      </w:r>
      <w:proofErr w:type="gramEnd"/>
      <w:r>
        <w:t xml:space="preserve"> and coastal livelihoods.</w:t>
      </w:r>
    </w:p>
    <w:p w14:paraId="69E229B4" w14:textId="77777777" w:rsidR="001F7234" w:rsidRDefault="001F7234" w:rsidP="001F7234">
      <w:r>
        <w:t>Goal 2: Ecosystem Approach to Management of Fisheries (EAFM) and other marine resources fully applied</w:t>
      </w:r>
    </w:p>
    <w:p w14:paraId="2466CF9C" w14:textId="77777777" w:rsidR="001F7234" w:rsidRDefault="001F7234" w:rsidP="001F7234">
      <w:r>
        <w:t xml:space="preserve">Target 1: Strong legislative, </w:t>
      </w:r>
      <w:proofErr w:type="gramStart"/>
      <w:r>
        <w:t>policy</w:t>
      </w:r>
      <w:proofErr w:type="gramEnd"/>
      <w:r>
        <w:t xml:space="preserve"> and regulatory frameworks in place for achieving an Ecosystem Approach to Fisheries Management (EAFM)</w:t>
      </w:r>
    </w:p>
    <w:p w14:paraId="173758C2" w14:textId="77777777" w:rsidR="001F7234" w:rsidRDefault="001F7234" w:rsidP="001F7234">
      <w:r>
        <w:t>Target 2: Improved income, livelihoods, and food security in an increasingly significant number of coastal communities across the region through a new sustainable coastal fisheries and poverty reduction initiative (“COASTFISH”)</w:t>
      </w:r>
    </w:p>
    <w:p w14:paraId="4154D016" w14:textId="77777777" w:rsidR="001F7234" w:rsidRDefault="001F7234" w:rsidP="001F7234">
      <w:r>
        <w:t>Target 3: Effective measures in place to help ensure exploitation of shared tuna stocks is sustainable, with tuna spawning areas and juvenile growth stages adequately protected.</w:t>
      </w:r>
    </w:p>
    <w:p w14:paraId="6DBFAC03" w14:textId="77777777" w:rsidR="001F7234" w:rsidRPr="00023147" w:rsidRDefault="001F7234" w:rsidP="001F7234">
      <w:r>
        <w:t>Target 4: A more effective management and more sustainable trade in live-reef fish and reef-based ornamentals achieved.</w:t>
      </w:r>
    </w:p>
    <w:p w14:paraId="01ABF7E8" w14:textId="5E703952" w:rsidR="00B356B3" w:rsidRDefault="00B356B3" w:rsidP="00101F73"/>
    <w:p w14:paraId="6D36EEFD" w14:textId="5999F07E" w:rsidR="001F7234" w:rsidRPr="00FA7F0C" w:rsidRDefault="001F7234" w:rsidP="001F7234">
      <w:pPr>
        <w:pStyle w:val="Heading3"/>
      </w:pPr>
      <w:bookmarkStart w:id="6" w:name="_Toc164526130"/>
      <w:r w:rsidRPr="00FA7F0C">
        <w:t>Objectives</w:t>
      </w:r>
      <w:bookmarkEnd w:id="6"/>
    </w:p>
    <w:p w14:paraId="1180FE28" w14:textId="518175A1" w:rsidR="00B55798" w:rsidRDefault="00B55798" w:rsidP="00B55798">
      <w:r>
        <w:t>The three objectives are:</w:t>
      </w:r>
    </w:p>
    <w:p w14:paraId="31ACC670" w14:textId="3A5910CA" w:rsidR="00B55798" w:rsidRDefault="00B55798" w:rsidP="00B55798">
      <w:r>
        <w:t>1. Objective A: By 2030, health of coastal and marine ecosystems, priority threatened species and fisheries in the Coral Triangle region are improved through effective management actions.</w:t>
      </w:r>
    </w:p>
    <w:p w14:paraId="1FCCCA80" w14:textId="40A648D9" w:rsidR="00B55798" w:rsidRDefault="00B55798" w:rsidP="00B55798">
      <w:r>
        <w:t>2. Objective B: By 2030, Risk resilience and socioeconomic conditions, in particular food security and coastal livelihoods, of communities living in the Coral Triangle region are improved.</w:t>
      </w:r>
    </w:p>
    <w:p w14:paraId="6410007F" w14:textId="0E814494" w:rsidR="001F7234" w:rsidRDefault="00B55798" w:rsidP="00B55798">
      <w:r>
        <w:t>3. Objective C: CTI-CFF Governance, Leadership and Partnership.</w:t>
      </w:r>
    </w:p>
    <w:p w14:paraId="4E59A2C8" w14:textId="77777777" w:rsidR="001F7234" w:rsidRDefault="001F7234">
      <w:pPr>
        <w:jc w:val="left"/>
      </w:pPr>
      <w:r>
        <w:br w:type="page"/>
      </w:r>
    </w:p>
    <w:p w14:paraId="676DC88E" w14:textId="4F0D5A9A" w:rsidR="006F2518" w:rsidRDefault="006F2518" w:rsidP="001F7234">
      <w:pPr>
        <w:pStyle w:val="Heading2"/>
      </w:pPr>
      <w:bookmarkStart w:id="7" w:name="_Toc164526131"/>
      <w:r>
        <w:lastRenderedPageBreak/>
        <w:t>Commitment to Action</w:t>
      </w:r>
      <w:r w:rsidR="00C15183">
        <w:t xml:space="preserve"> / Action Statement</w:t>
      </w:r>
      <w:bookmarkEnd w:id="7"/>
    </w:p>
    <w:p w14:paraId="4FC345BE" w14:textId="77777777" w:rsidR="001250D9" w:rsidRDefault="001250D9">
      <w:pPr>
        <w:jc w:val="left"/>
      </w:pPr>
    </w:p>
    <w:p w14:paraId="6421F251" w14:textId="0C272A72" w:rsidR="001F7234" w:rsidRDefault="001250D9">
      <w:pPr>
        <w:jc w:val="left"/>
      </w:pPr>
      <w:r>
        <w:t>[</w:t>
      </w:r>
      <w:r w:rsidRPr="001250D9">
        <w:rPr>
          <w:i/>
          <w:iCs/>
        </w:rPr>
        <w:t xml:space="preserve">Country Commitment statement as one of the </w:t>
      </w:r>
      <w:r w:rsidR="008E1B15" w:rsidRPr="001250D9">
        <w:rPr>
          <w:i/>
          <w:iCs/>
        </w:rPr>
        <w:t>members</w:t>
      </w:r>
      <w:r w:rsidRPr="001250D9">
        <w:rPr>
          <w:i/>
          <w:iCs/>
        </w:rPr>
        <w:t xml:space="preserve"> of CTI-CFF and the custodian of the Coral triangle</w:t>
      </w:r>
      <w:r>
        <w:t>]</w:t>
      </w:r>
      <w:r w:rsidR="001F7234">
        <w:br w:type="page"/>
      </w:r>
    </w:p>
    <w:p w14:paraId="432D6F85" w14:textId="5FC6AE84" w:rsidR="006F2518" w:rsidRPr="00CF35F2" w:rsidRDefault="006F2518" w:rsidP="001F7234">
      <w:pPr>
        <w:pStyle w:val="Heading2"/>
      </w:pPr>
      <w:bookmarkStart w:id="8" w:name="_Toc164526132"/>
      <w:r w:rsidRPr="006F2518">
        <w:lastRenderedPageBreak/>
        <w:t>The National Coordination Committee and Working Groups</w:t>
      </w:r>
      <w:bookmarkEnd w:id="8"/>
    </w:p>
    <w:p w14:paraId="6497B533" w14:textId="77777777" w:rsidR="00BB15D7" w:rsidRDefault="00BB15D7"/>
    <w:p w14:paraId="4FFA9DFE" w14:textId="25F23BE4" w:rsidR="001B5F87" w:rsidRDefault="00BB15D7">
      <w:r>
        <w:t>[</w:t>
      </w:r>
      <w:r w:rsidRPr="00061976">
        <w:rPr>
          <w:i/>
          <w:iCs/>
        </w:rPr>
        <w:t>Describe the role</w:t>
      </w:r>
      <w:r w:rsidR="00061976" w:rsidRPr="00061976">
        <w:rPr>
          <w:i/>
          <w:iCs/>
        </w:rPr>
        <w:t xml:space="preserve"> and structure </w:t>
      </w:r>
      <w:r w:rsidRPr="00061976">
        <w:rPr>
          <w:i/>
          <w:iCs/>
        </w:rPr>
        <w:t xml:space="preserve">of CTI-CFF </w:t>
      </w:r>
      <w:r w:rsidR="00061976" w:rsidRPr="00061976">
        <w:rPr>
          <w:i/>
          <w:iCs/>
        </w:rPr>
        <w:t>Coordination Committee and Working Groups</w:t>
      </w:r>
      <w:r w:rsidR="00061976">
        <w:t>]</w:t>
      </w:r>
      <w:r w:rsidR="001B5F87">
        <w:br w:type="page"/>
      </w:r>
    </w:p>
    <w:p w14:paraId="5AA1727B" w14:textId="6F581FD5" w:rsidR="00717127" w:rsidRPr="00717127" w:rsidRDefault="001B5F87" w:rsidP="001B5F87">
      <w:pPr>
        <w:pStyle w:val="Heading1"/>
      </w:pPr>
      <w:bookmarkStart w:id="9" w:name="_Toc164526133"/>
      <w:r>
        <w:lastRenderedPageBreak/>
        <w:t>Chapter 2. Guiding Principles</w:t>
      </w:r>
      <w:bookmarkEnd w:id="9"/>
    </w:p>
    <w:p w14:paraId="5E5D1C6E" w14:textId="77777777" w:rsidR="008F7AA2" w:rsidRDefault="008F7AA2" w:rsidP="008F7AA2">
      <w:pPr>
        <w:tabs>
          <w:tab w:val="left" w:pos="3579"/>
        </w:tabs>
      </w:pPr>
    </w:p>
    <w:p w14:paraId="5F76CDCF" w14:textId="22812D42" w:rsidR="00CF35F2" w:rsidRPr="00CF35F2" w:rsidRDefault="00CF35F2" w:rsidP="00CF35F2">
      <w:r w:rsidRPr="00CF35F2">
        <w:t>The guiding principles used in the RPOA 1.0 will continue to guide actions under the CTI RPOA 2.0:</w:t>
      </w:r>
    </w:p>
    <w:p w14:paraId="1C81293C" w14:textId="43C118F3" w:rsidR="00CF35F2" w:rsidRPr="00CF35F2" w:rsidRDefault="00CF35F2" w:rsidP="00CF35F2">
      <w:r w:rsidRPr="00CF35F2">
        <w:t>Principle #1: CTI should support people-centered biodiversity conservation, sustainable development, poverty reduction and equitable benefit sharing. CTI goals and actions should address both poverty reduction (</w:t>
      </w:r>
      <w:proofErr w:type="gramStart"/>
      <w:r w:rsidRPr="00CF35F2">
        <w:t>e.g.</w:t>
      </w:r>
      <w:proofErr w:type="gramEnd"/>
      <w:r w:rsidRPr="00CF35F2">
        <w:t xml:space="preserve"> food security, income, and sustainable livelihoods for coastal communities) and biodiversity conservation (e.g. conservation and sustainable use of species, habitats, and ecosystems).</w:t>
      </w:r>
    </w:p>
    <w:p w14:paraId="7FF235D2" w14:textId="2F50C250" w:rsidR="00CF35F2" w:rsidRPr="00CF35F2" w:rsidRDefault="00CF35F2" w:rsidP="00CF35F2">
      <w:r w:rsidRPr="00CF35F2">
        <w:t>Principle #2: CTI should be based on solid science. Solid science and data on fisheries, biodiversity, natural resources, and poverty reduction benefits should form a basis for establishing goals and implementation activities. In the absence of conclusive scientific information, the precautionary principle/approach will apply.</w:t>
      </w:r>
    </w:p>
    <w:p w14:paraId="63643F8A" w14:textId="1383E575" w:rsidR="00CF35F2" w:rsidRPr="00CF35F2" w:rsidRDefault="00CF35F2" w:rsidP="00CF35F2">
      <w:r w:rsidRPr="00CF35F2">
        <w:t>Principle #3: CTI should be centered on quantitative goals and timetables adopted by governments at the highest political levels. Concrete, quantitative goals should be established that are measurable and linked to specific and realistic timetables for achievement. Specific milestones should be adopted that define progress toward achieving these goals. Goals should cover both national and regional levels. Indicators should be adopted for the targets and timeframes.</w:t>
      </w:r>
    </w:p>
    <w:p w14:paraId="7F4EF0DB" w14:textId="78A210FF" w:rsidR="00CF35F2" w:rsidRPr="00CF35F2" w:rsidRDefault="00CF35F2" w:rsidP="00CF35F2">
      <w:r w:rsidRPr="00CF35F2">
        <w:t xml:space="preserve">Principle #4: CTI should use existing and future forums to promote implementation. Relevant existing forums should be used to implement actions under the CTI. These include, for example, tri-national commissions on the Sulu Sulawesi Seas (SSME) and Bismarck Solomon Seas (BSSE); APEC; ASEAN; Secretariat for the South Pacific Regional Environment Program (SPREP); </w:t>
      </w:r>
      <w:proofErr w:type="gramStart"/>
      <w:r w:rsidRPr="00CF35F2">
        <w:t>the Brunei</w:t>
      </w:r>
      <w:proofErr w:type="gramEnd"/>
      <w:r w:rsidRPr="00CF35F2">
        <w:t>, Indonesia, Malaysia and Philippines East ASEAN Growth Area (BIMP-EAGA); Arafura and Timor Seas Experts Forum (ATSEF); and Program for the Environmental Management of the Seas of East Asia (PEMSEA).</w:t>
      </w:r>
    </w:p>
    <w:p w14:paraId="13E588D4" w14:textId="750881E3" w:rsidR="00CF35F2" w:rsidRPr="00CF35F2" w:rsidRDefault="00CF35F2" w:rsidP="00CF35F2">
      <w:r w:rsidRPr="00CF35F2">
        <w:t>Principle #5: CTI should be aligned with international and regional commitments. Goals and activities should be supportive of international and regional commitments already made under relevant legal instruments and multilateral processes (e.g., SSME, Convention on Biological Diversity, Millennium Development Goals, ASEAN, APEC, Pacific Islands Forum, CITES, UNCLOS, Regional Fisheries Management Organizations, and UNFCCC).</w:t>
      </w:r>
    </w:p>
    <w:p w14:paraId="228B9E5E" w14:textId="5C007C47" w:rsidR="00CF35F2" w:rsidRPr="00CF35F2" w:rsidRDefault="00CF35F2" w:rsidP="00CF35F2">
      <w:r w:rsidRPr="00CF35F2">
        <w:t xml:space="preserve">Principle #6: CTI should recognize the transboundary nature of some important marine natural resources. Goals / activities should </w:t>
      </w:r>
      <w:proofErr w:type="gramStart"/>
      <w:r w:rsidRPr="00CF35F2">
        <w:t>take into account</w:t>
      </w:r>
      <w:proofErr w:type="gramEnd"/>
      <w:r w:rsidRPr="00CF35F2">
        <w:t xml:space="preserve"> the transboundary nature of some marine resources and threats (land- and sea-based) to these resources (e.g., shared fish stocks, migratory sea turtles and marine mammals, IUU fishing, live reef fish trade). Trans-boundary activities under CTI should not prejudice recognized boundaries or ongoing negotiations on legal boundaries between nations.</w:t>
      </w:r>
    </w:p>
    <w:p w14:paraId="05BB1F1E" w14:textId="6A8A9FBC" w:rsidR="00CF35F2" w:rsidRPr="00CF35F2" w:rsidRDefault="00CF35F2" w:rsidP="00CF35F2">
      <w:r w:rsidRPr="00CF35F2">
        <w:t>Principle #7: CTI should emphasize priority geographies. Goals / activities should help focus resources and investments on priority geographies (e.g., large-scale “seascapes” requiring prioritized attention, identified through ecoregional assessment processes).</w:t>
      </w:r>
    </w:p>
    <w:p w14:paraId="42AEEB67" w14:textId="072D01F6" w:rsidR="00CF35F2" w:rsidRPr="00CF35F2" w:rsidRDefault="00CF35F2" w:rsidP="00E56617">
      <w:r w:rsidRPr="00CF35F2">
        <w:lastRenderedPageBreak/>
        <w:t>Principle #8: CTI should be inclusive and engage multiple stakeholders. Multiple stakeholder groups should be actively engaged in the CTI, including other national governments, local governments, NGOs, private sector companies, bilateral donor agencies, multilateral agencies, indigenous and local communities, coastal communities, and the academic and research sector.</w:t>
      </w:r>
    </w:p>
    <w:p w14:paraId="49C77B05" w14:textId="4B89ADCD" w:rsidR="00CF35F2" w:rsidRDefault="00CF35F2" w:rsidP="00CF35F2">
      <w:pPr>
        <w:tabs>
          <w:tab w:val="left" w:pos="3579"/>
        </w:tabs>
      </w:pPr>
      <w:r w:rsidRPr="00CF35F2">
        <w:t xml:space="preserve">Principle #9: CTI should recognize the uniqueness, </w:t>
      </w:r>
      <w:proofErr w:type="gramStart"/>
      <w:r w:rsidRPr="00CF35F2">
        <w:t>fragility</w:t>
      </w:r>
      <w:proofErr w:type="gramEnd"/>
      <w:r w:rsidRPr="00CF35F2">
        <w:t xml:space="preserve"> and vulnerability of island ecosystems.</w:t>
      </w:r>
    </w:p>
    <w:p w14:paraId="284664EA" w14:textId="0DF624BD" w:rsidR="00D27D20" w:rsidRDefault="00D27D20">
      <w:pPr>
        <w:jc w:val="left"/>
      </w:pPr>
      <w:r>
        <w:br w:type="page"/>
      </w:r>
    </w:p>
    <w:p w14:paraId="36EC2587" w14:textId="675F7D7A" w:rsidR="00D27D20" w:rsidRDefault="00D27D20" w:rsidP="00D27D20">
      <w:pPr>
        <w:pStyle w:val="Heading1"/>
      </w:pPr>
      <w:bookmarkStart w:id="10" w:name="_Toc164526134"/>
      <w:r>
        <w:lastRenderedPageBreak/>
        <w:t>Chapter 3. National Plan of Action</w:t>
      </w:r>
      <w:bookmarkEnd w:id="10"/>
    </w:p>
    <w:p w14:paraId="0106B1B1" w14:textId="77777777" w:rsidR="00D27D20" w:rsidRDefault="00D27D20" w:rsidP="00D27D20"/>
    <w:p w14:paraId="0CD62833" w14:textId="107E65A4" w:rsidR="00FA7F0C" w:rsidRDefault="00FA7F0C" w:rsidP="00FA7F0C">
      <w:pPr>
        <w:pStyle w:val="Heading2"/>
      </w:pPr>
      <w:bookmarkStart w:id="11" w:name="_Toc164526135"/>
      <w:r w:rsidRPr="00FA7F0C">
        <w:t>Goals</w:t>
      </w:r>
      <w:bookmarkEnd w:id="11"/>
    </w:p>
    <w:p w14:paraId="2EDEBE95" w14:textId="7A5CD2A5" w:rsidR="00023147" w:rsidRDefault="00023147" w:rsidP="00023147">
      <w:r>
        <w:t>Goal 1: RPOA 2.0 - Five Year G</w:t>
      </w:r>
      <w:r w:rsidR="001F7234">
        <w:t>oal</w:t>
      </w:r>
    </w:p>
    <w:p w14:paraId="32421D31" w14:textId="77777777" w:rsidR="00023147" w:rsidRDefault="00023147" w:rsidP="00023147">
      <w:r>
        <w:t>By 2025, coastal communities and coastal and marine ecosystems are enabled to cope with the impacts of climate change, natural and anthropogenic threats, in the Coral Triangle region, due to measurable increased regional collaboration between the CT6 and our partners, for the implementation of the RPOA 2.0 facilitated through a strong and effective CTI-CFF.</w:t>
      </w:r>
    </w:p>
    <w:p w14:paraId="2D66AA15" w14:textId="77777777" w:rsidR="00023147" w:rsidRDefault="00023147" w:rsidP="00023147">
      <w:r>
        <w:t xml:space="preserve">RPOA 2.0 - Ten Year GOAL By 2030, coastal communities and coastal and marine ecosystems in the CT region are more resilient/able to adapt to impacts of climate change, natural and anthropogenic threats, by improving food security, sustainable </w:t>
      </w:r>
      <w:proofErr w:type="gramStart"/>
      <w:r>
        <w:t>fisheries</w:t>
      </w:r>
      <w:proofErr w:type="gramEnd"/>
      <w:r>
        <w:t xml:space="preserve"> and coastal livelihoods.</w:t>
      </w:r>
    </w:p>
    <w:p w14:paraId="14DAC1CE" w14:textId="3AA91BE9" w:rsidR="00023147" w:rsidRDefault="00023147" w:rsidP="00023147">
      <w:r>
        <w:t>Goal 2: Ecosystem Approach to Management of Fisheries (EAFM) and other marine resources fully applied</w:t>
      </w:r>
    </w:p>
    <w:p w14:paraId="2749C3FE" w14:textId="77777777" w:rsidR="00023147" w:rsidRDefault="00023147" w:rsidP="00023147">
      <w:r>
        <w:t xml:space="preserve">Target 1: Strong legislative, </w:t>
      </w:r>
      <w:proofErr w:type="gramStart"/>
      <w:r>
        <w:t>policy</w:t>
      </w:r>
      <w:proofErr w:type="gramEnd"/>
      <w:r>
        <w:t xml:space="preserve"> and regulatory frameworks in place for achieving an Ecosystem Approach to Fisheries Management (EAFM)</w:t>
      </w:r>
    </w:p>
    <w:p w14:paraId="53F0BE0A" w14:textId="77777777" w:rsidR="00023147" w:rsidRDefault="00023147" w:rsidP="00023147">
      <w:r>
        <w:t>Target 2: Improved income, livelihoods, and food security in an increasingly significant number of coastal communities across the region through a new sustainable coastal fisheries and poverty reduction initiative (“COASTFISH”)</w:t>
      </w:r>
    </w:p>
    <w:p w14:paraId="55B76C82" w14:textId="77777777" w:rsidR="00023147" w:rsidRDefault="00023147" w:rsidP="00023147">
      <w:r>
        <w:t>Target 3: Effective measures in place to help ensure exploitation of shared tuna stocks is sustainable, with tuna spawning areas and juvenile growth stages adequately protected.</w:t>
      </w:r>
    </w:p>
    <w:p w14:paraId="3E72BC60" w14:textId="78CAA01F" w:rsidR="00023147" w:rsidRPr="00023147" w:rsidRDefault="00023147" w:rsidP="00023147">
      <w:r>
        <w:t>Target 4: A more effective management and more sustainable trade in live-reef fish and reef-based ornamentals achieved.</w:t>
      </w:r>
    </w:p>
    <w:p w14:paraId="1FB29A18" w14:textId="2F933D91" w:rsidR="00FA7F0C" w:rsidRDefault="00FA7F0C" w:rsidP="00FA7F0C">
      <w:pPr>
        <w:pStyle w:val="Heading2"/>
      </w:pPr>
      <w:bookmarkStart w:id="12" w:name="_Toc164526136"/>
      <w:r w:rsidRPr="00FA7F0C">
        <w:t>Objectives</w:t>
      </w:r>
      <w:bookmarkEnd w:id="12"/>
    </w:p>
    <w:p w14:paraId="163AC1E9" w14:textId="77777777" w:rsidR="00047899" w:rsidRDefault="00047899" w:rsidP="00047899"/>
    <w:p w14:paraId="70AAB352" w14:textId="79F8426F" w:rsidR="00047899" w:rsidRDefault="00047899" w:rsidP="00047899">
      <w:r>
        <w:t>1. Objective A: By 2030, health of coastal and marine ecosystems, priority threatened species and fisheries in the Coral Triangle region are improved through effective management actions.</w:t>
      </w:r>
    </w:p>
    <w:p w14:paraId="71673F43" w14:textId="093277E5" w:rsidR="00B939B9" w:rsidRDefault="00B939B9" w:rsidP="00047899">
      <w:r>
        <w:t>[</w:t>
      </w:r>
      <w:r w:rsidRPr="00B77D53">
        <w:rPr>
          <w:i/>
          <w:iCs/>
        </w:rPr>
        <w:t xml:space="preserve">example of </w:t>
      </w:r>
      <w:r w:rsidR="00B77D53" w:rsidRPr="00B77D53">
        <w:rPr>
          <w:i/>
          <w:iCs/>
        </w:rPr>
        <w:t>strategy table</w:t>
      </w:r>
      <w:r w:rsidR="00B77D53">
        <w:t>]</w:t>
      </w:r>
    </w:p>
    <w:tbl>
      <w:tblPr>
        <w:tblStyle w:val="TableGrid"/>
        <w:tblW w:w="0" w:type="auto"/>
        <w:tblLook w:val="04A0" w:firstRow="1" w:lastRow="0" w:firstColumn="1" w:lastColumn="0" w:noHBand="0" w:noVBand="1"/>
      </w:tblPr>
      <w:tblGrid>
        <w:gridCol w:w="2351"/>
        <w:gridCol w:w="2180"/>
        <w:gridCol w:w="3119"/>
        <w:gridCol w:w="1366"/>
      </w:tblGrid>
      <w:tr w:rsidR="00C765DF" w14:paraId="3B912FAF" w14:textId="3038E0BF" w:rsidTr="00C765DF">
        <w:tc>
          <w:tcPr>
            <w:tcW w:w="9016" w:type="dxa"/>
            <w:gridSpan w:val="4"/>
            <w:shd w:val="clear" w:color="auto" w:fill="D0CECE" w:themeFill="background2" w:themeFillShade="E6"/>
          </w:tcPr>
          <w:p w14:paraId="1112DDA6" w14:textId="39F31F86" w:rsidR="00C765DF" w:rsidRPr="000E5886" w:rsidRDefault="00C765DF" w:rsidP="00047899">
            <w:r w:rsidRPr="000E5886">
              <w:t>TARGET A1</w:t>
            </w:r>
            <w:r>
              <w:t>.</w:t>
            </w:r>
            <w:r w:rsidRPr="000E5886">
              <w:t xml:space="preserve"> CORAL REEFS, MANGROVES and SEAGRASS BEDs</w:t>
            </w:r>
          </w:p>
        </w:tc>
      </w:tr>
      <w:tr w:rsidR="00C765DF" w14:paraId="3EBC296B" w14:textId="6AA545B2" w:rsidTr="009833FA">
        <w:tc>
          <w:tcPr>
            <w:tcW w:w="9016" w:type="dxa"/>
            <w:gridSpan w:val="4"/>
          </w:tcPr>
          <w:p w14:paraId="616F9FD2" w14:textId="2AC2216B" w:rsidR="00C765DF" w:rsidRDefault="00C765DF" w:rsidP="00047899">
            <w:r>
              <w:t xml:space="preserve">Action 1. </w:t>
            </w:r>
          </w:p>
        </w:tc>
      </w:tr>
      <w:tr w:rsidR="006E62D0" w14:paraId="5259BD09" w14:textId="4521BFA0" w:rsidTr="006E62D0">
        <w:tc>
          <w:tcPr>
            <w:tcW w:w="2351" w:type="dxa"/>
          </w:tcPr>
          <w:p w14:paraId="71C2E0D2" w14:textId="77777777" w:rsidR="006E62D0" w:rsidRDefault="006E62D0" w:rsidP="009A0148">
            <w:pPr>
              <w:jc w:val="center"/>
            </w:pPr>
            <w:r>
              <w:t>Activities</w:t>
            </w:r>
          </w:p>
          <w:p w14:paraId="4BDF152E" w14:textId="6BEF447A" w:rsidR="00A900A3" w:rsidRDefault="00A900A3" w:rsidP="009A0148">
            <w:pPr>
              <w:jc w:val="center"/>
            </w:pPr>
            <w:r>
              <w:t>[</w:t>
            </w:r>
            <w:r w:rsidRPr="0066753F">
              <w:rPr>
                <w:i/>
                <w:iCs/>
              </w:rPr>
              <w:t xml:space="preserve">If </w:t>
            </w:r>
            <w:r w:rsidR="00E667DA" w:rsidRPr="0066753F">
              <w:rPr>
                <w:i/>
                <w:iCs/>
              </w:rPr>
              <w:t>possible,</w:t>
            </w:r>
            <w:r w:rsidRPr="0066753F">
              <w:rPr>
                <w:i/>
                <w:iCs/>
              </w:rPr>
              <w:t xml:space="preserve"> refer to </w:t>
            </w:r>
            <w:r w:rsidR="00E667DA" w:rsidRPr="0066753F">
              <w:rPr>
                <w:i/>
                <w:iCs/>
              </w:rPr>
              <w:t xml:space="preserve">Regional </w:t>
            </w:r>
            <w:r w:rsidRPr="0066753F">
              <w:rPr>
                <w:i/>
                <w:iCs/>
              </w:rPr>
              <w:t xml:space="preserve">Activities </w:t>
            </w:r>
            <w:r w:rsidR="00E667DA" w:rsidRPr="0066753F">
              <w:rPr>
                <w:i/>
                <w:iCs/>
              </w:rPr>
              <w:t>in</w:t>
            </w:r>
            <w:r w:rsidRPr="0066753F">
              <w:rPr>
                <w:i/>
                <w:iCs/>
              </w:rPr>
              <w:t xml:space="preserve"> RPOA 2.0</w:t>
            </w:r>
            <w:r>
              <w:t>]</w:t>
            </w:r>
          </w:p>
        </w:tc>
        <w:tc>
          <w:tcPr>
            <w:tcW w:w="2180" w:type="dxa"/>
          </w:tcPr>
          <w:p w14:paraId="16DBCA3B" w14:textId="77777777" w:rsidR="006E62D0" w:rsidRDefault="006E62D0" w:rsidP="009A0148">
            <w:pPr>
              <w:jc w:val="center"/>
            </w:pPr>
            <w:r>
              <w:t>Output</w:t>
            </w:r>
          </w:p>
          <w:p w14:paraId="483C5FED" w14:textId="599F2BFE" w:rsidR="00AF6D2C" w:rsidRDefault="00AF6D2C" w:rsidP="009A0148">
            <w:pPr>
              <w:jc w:val="center"/>
            </w:pPr>
            <w:r>
              <w:t>[</w:t>
            </w:r>
            <w:r w:rsidRPr="00AD3BB5">
              <w:rPr>
                <w:i/>
                <w:iCs/>
              </w:rPr>
              <w:t>Specific output from the activity</w:t>
            </w:r>
            <w:r>
              <w:t>]</w:t>
            </w:r>
          </w:p>
        </w:tc>
        <w:tc>
          <w:tcPr>
            <w:tcW w:w="3119" w:type="dxa"/>
          </w:tcPr>
          <w:p w14:paraId="650C1942" w14:textId="77777777" w:rsidR="00FB7890" w:rsidRDefault="006E62D0" w:rsidP="009A0148">
            <w:pPr>
              <w:jc w:val="center"/>
            </w:pPr>
            <w:r>
              <w:t xml:space="preserve">CTI-CFF Outcome </w:t>
            </w:r>
          </w:p>
          <w:p w14:paraId="4F38D53F" w14:textId="7E21782C" w:rsidR="006E62D0" w:rsidRDefault="000F6BAA" w:rsidP="009A0148">
            <w:pPr>
              <w:jc w:val="center"/>
            </w:pPr>
            <w:r>
              <w:t>[</w:t>
            </w:r>
            <w:r w:rsidR="006E62D0" w:rsidRPr="00FB7890">
              <w:rPr>
                <w:i/>
                <w:iCs/>
              </w:rPr>
              <w:t>Optional</w:t>
            </w:r>
            <w:r w:rsidR="00355847" w:rsidRPr="00FB7890">
              <w:rPr>
                <w:i/>
                <w:iCs/>
              </w:rPr>
              <w:t xml:space="preserve"> column</w:t>
            </w:r>
            <w:r w:rsidR="00720BED" w:rsidRPr="00FB7890">
              <w:rPr>
                <w:i/>
                <w:iCs/>
              </w:rPr>
              <w:t>, referring to RPOA 2.0</w:t>
            </w:r>
            <w:r>
              <w:t>]</w:t>
            </w:r>
          </w:p>
        </w:tc>
        <w:tc>
          <w:tcPr>
            <w:tcW w:w="1366" w:type="dxa"/>
          </w:tcPr>
          <w:p w14:paraId="3AC147F9" w14:textId="0DC64227" w:rsidR="00E40EB9" w:rsidRDefault="006E62D0" w:rsidP="00260012">
            <w:pPr>
              <w:jc w:val="center"/>
            </w:pPr>
            <w:r>
              <w:t>Timeline</w:t>
            </w:r>
          </w:p>
        </w:tc>
      </w:tr>
      <w:tr w:rsidR="006E62D0" w14:paraId="2F03ADDD" w14:textId="3D246474" w:rsidTr="006E62D0">
        <w:tc>
          <w:tcPr>
            <w:tcW w:w="2351" w:type="dxa"/>
          </w:tcPr>
          <w:p w14:paraId="57B5D25E" w14:textId="6C5753D5" w:rsidR="006E62D0" w:rsidRDefault="00CA095D" w:rsidP="00047899">
            <w:r>
              <w:t xml:space="preserve">Activity 1. </w:t>
            </w:r>
          </w:p>
        </w:tc>
        <w:tc>
          <w:tcPr>
            <w:tcW w:w="2180" w:type="dxa"/>
          </w:tcPr>
          <w:p w14:paraId="755440A7" w14:textId="77777777" w:rsidR="006E62D0" w:rsidRDefault="006E62D0" w:rsidP="00047899"/>
        </w:tc>
        <w:tc>
          <w:tcPr>
            <w:tcW w:w="3119" w:type="dxa"/>
          </w:tcPr>
          <w:p w14:paraId="3C414513" w14:textId="4943D754" w:rsidR="006E62D0" w:rsidRDefault="006E62D0" w:rsidP="00047899"/>
        </w:tc>
        <w:tc>
          <w:tcPr>
            <w:tcW w:w="1366" w:type="dxa"/>
          </w:tcPr>
          <w:p w14:paraId="382E881D" w14:textId="77777777" w:rsidR="006E62D0" w:rsidRDefault="006E62D0" w:rsidP="00047899"/>
        </w:tc>
      </w:tr>
      <w:tr w:rsidR="00CA095D" w14:paraId="373E8C0F" w14:textId="77777777" w:rsidTr="006E62D0">
        <w:tc>
          <w:tcPr>
            <w:tcW w:w="2351" w:type="dxa"/>
          </w:tcPr>
          <w:p w14:paraId="5FFEC3F7" w14:textId="7E1F2910" w:rsidR="00CA095D" w:rsidRDefault="00CA095D" w:rsidP="00CA095D">
            <w:r w:rsidRPr="00393830">
              <w:t xml:space="preserve">Activity </w:t>
            </w:r>
            <w:r>
              <w:t>2</w:t>
            </w:r>
            <w:r w:rsidRPr="00393830">
              <w:t xml:space="preserve">. </w:t>
            </w:r>
          </w:p>
        </w:tc>
        <w:tc>
          <w:tcPr>
            <w:tcW w:w="2180" w:type="dxa"/>
          </w:tcPr>
          <w:p w14:paraId="4BB0CFC5" w14:textId="77777777" w:rsidR="00CA095D" w:rsidRDefault="00CA095D" w:rsidP="00CA095D"/>
        </w:tc>
        <w:tc>
          <w:tcPr>
            <w:tcW w:w="3119" w:type="dxa"/>
          </w:tcPr>
          <w:p w14:paraId="591F87C4" w14:textId="77777777" w:rsidR="00CA095D" w:rsidRDefault="00CA095D" w:rsidP="00CA095D"/>
        </w:tc>
        <w:tc>
          <w:tcPr>
            <w:tcW w:w="1366" w:type="dxa"/>
          </w:tcPr>
          <w:p w14:paraId="29A843D2" w14:textId="77777777" w:rsidR="00CA095D" w:rsidRDefault="00CA095D" w:rsidP="00CA095D"/>
        </w:tc>
      </w:tr>
      <w:tr w:rsidR="00CA095D" w14:paraId="63B6C95B" w14:textId="77777777" w:rsidTr="006E62D0">
        <w:tc>
          <w:tcPr>
            <w:tcW w:w="2351" w:type="dxa"/>
          </w:tcPr>
          <w:p w14:paraId="3053ED4B" w14:textId="11F0417A" w:rsidR="00CA095D" w:rsidRDefault="00CA095D" w:rsidP="00CA095D">
            <w:r w:rsidRPr="00393830">
              <w:t xml:space="preserve">Activity </w:t>
            </w:r>
            <w:r>
              <w:t>3</w:t>
            </w:r>
            <w:r w:rsidRPr="00393830">
              <w:t xml:space="preserve">. </w:t>
            </w:r>
          </w:p>
        </w:tc>
        <w:tc>
          <w:tcPr>
            <w:tcW w:w="2180" w:type="dxa"/>
          </w:tcPr>
          <w:p w14:paraId="1EC32346" w14:textId="77777777" w:rsidR="00CA095D" w:rsidRDefault="00CA095D" w:rsidP="00CA095D"/>
        </w:tc>
        <w:tc>
          <w:tcPr>
            <w:tcW w:w="3119" w:type="dxa"/>
          </w:tcPr>
          <w:p w14:paraId="3F2D03C7" w14:textId="77777777" w:rsidR="00CA095D" w:rsidRDefault="00CA095D" w:rsidP="00CA095D"/>
        </w:tc>
        <w:tc>
          <w:tcPr>
            <w:tcW w:w="1366" w:type="dxa"/>
          </w:tcPr>
          <w:p w14:paraId="3CF6D0D8" w14:textId="77777777" w:rsidR="00CA095D" w:rsidRDefault="00CA095D" w:rsidP="00CA095D"/>
        </w:tc>
      </w:tr>
      <w:tr w:rsidR="00CA095D" w14:paraId="24BB0F77" w14:textId="77777777" w:rsidTr="006E62D0">
        <w:tc>
          <w:tcPr>
            <w:tcW w:w="2351" w:type="dxa"/>
          </w:tcPr>
          <w:p w14:paraId="48DC3D4F" w14:textId="02EFC00E" w:rsidR="00CA095D" w:rsidRDefault="00CA095D" w:rsidP="00CA095D">
            <w:r w:rsidRPr="00393830">
              <w:t xml:space="preserve">Activity </w:t>
            </w:r>
            <w:r>
              <w:t>4</w:t>
            </w:r>
            <w:r w:rsidRPr="00393830">
              <w:t xml:space="preserve">. </w:t>
            </w:r>
          </w:p>
        </w:tc>
        <w:tc>
          <w:tcPr>
            <w:tcW w:w="2180" w:type="dxa"/>
          </w:tcPr>
          <w:p w14:paraId="4428E6E0" w14:textId="77777777" w:rsidR="00CA095D" w:rsidRDefault="00CA095D" w:rsidP="00CA095D"/>
        </w:tc>
        <w:tc>
          <w:tcPr>
            <w:tcW w:w="3119" w:type="dxa"/>
          </w:tcPr>
          <w:p w14:paraId="702DFDC8" w14:textId="77777777" w:rsidR="00CA095D" w:rsidRDefault="00CA095D" w:rsidP="00CA095D"/>
        </w:tc>
        <w:tc>
          <w:tcPr>
            <w:tcW w:w="1366" w:type="dxa"/>
          </w:tcPr>
          <w:p w14:paraId="2F6DDCC4" w14:textId="77777777" w:rsidR="00CA095D" w:rsidRDefault="00CA095D" w:rsidP="00CA095D"/>
        </w:tc>
      </w:tr>
      <w:tr w:rsidR="00CA095D" w14:paraId="1572E91E" w14:textId="77777777" w:rsidTr="006E62D0">
        <w:tc>
          <w:tcPr>
            <w:tcW w:w="2351" w:type="dxa"/>
          </w:tcPr>
          <w:p w14:paraId="0A85F2A5" w14:textId="2E1940E6" w:rsidR="00CA095D" w:rsidRDefault="00CA095D" w:rsidP="00CA095D">
            <w:r w:rsidRPr="00393830">
              <w:lastRenderedPageBreak/>
              <w:t xml:space="preserve">Activity </w:t>
            </w:r>
            <w:r>
              <w:t>5</w:t>
            </w:r>
            <w:r w:rsidRPr="00393830">
              <w:t xml:space="preserve">. </w:t>
            </w:r>
          </w:p>
        </w:tc>
        <w:tc>
          <w:tcPr>
            <w:tcW w:w="2180" w:type="dxa"/>
          </w:tcPr>
          <w:p w14:paraId="4FBA5D7C" w14:textId="77777777" w:rsidR="00CA095D" w:rsidRDefault="00CA095D" w:rsidP="00CA095D"/>
        </w:tc>
        <w:tc>
          <w:tcPr>
            <w:tcW w:w="3119" w:type="dxa"/>
          </w:tcPr>
          <w:p w14:paraId="3BA14B11" w14:textId="77777777" w:rsidR="00CA095D" w:rsidRDefault="00CA095D" w:rsidP="00CA095D"/>
        </w:tc>
        <w:tc>
          <w:tcPr>
            <w:tcW w:w="1366" w:type="dxa"/>
          </w:tcPr>
          <w:p w14:paraId="35C9B008" w14:textId="77777777" w:rsidR="00CA095D" w:rsidRDefault="00CA095D" w:rsidP="00CA095D"/>
        </w:tc>
      </w:tr>
      <w:tr w:rsidR="00CA095D" w14:paraId="1AAABA4A" w14:textId="77777777" w:rsidTr="006E62D0">
        <w:tc>
          <w:tcPr>
            <w:tcW w:w="2351" w:type="dxa"/>
          </w:tcPr>
          <w:p w14:paraId="152DA954" w14:textId="13271240" w:rsidR="00CA095D" w:rsidRDefault="00CA095D" w:rsidP="00CA095D">
            <w:r w:rsidRPr="00393830">
              <w:t xml:space="preserve">Activity </w:t>
            </w:r>
            <w:r>
              <w:t>6</w:t>
            </w:r>
            <w:r w:rsidRPr="00393830">
              <w:t xml:space="preserve">. </w:t>
            </w:r>
          </w:p>
        </w:tc>
        <w:tc>
          <w:tcPr>
            <w:tcW w:w="2180" w:type="dxa"/>
          </w:tcPr>
          <w:p w14:paraId="13C5C805" w14:textId="77777777" w:rsidR="00CA095D" w:rsidRDefault="00CA095D" w:rsidP="00CA095D"/>
        </w:tc>
        <w:tc>
          <w:tcPr>
            <w:tcW w:w="3119" w:type="dxa"/>
          </w:tcPr>
          <w:p w14:paraId="25972CC1" w14:textId="77777777" w:rsidR="00CA095D" w:rsidRDefault="00CA095D" w:rsidP="00CA095D"/>
        </w:tc>
        <w:tc>
          <w:tcPr>
            <w:tcW w:w="1366" w:type="dxa"/>
          </w:tcPr>
          <w:p w14:paraId="339C9FC9" w14:textId="77777777" w:rsidR="00CA095D" w:rsidRDefault="00CA095D" w:rsidP="00CA095D"/>
        </w:tc>
      </w:tr>
      <w:tr w:rsidR="00281812" w14:paraId="681CD485" w14:textId="77777777" w:rsidTr="00544047">
        <w:tc>
          <w:tcPr>
            <w:tcW w:w="9016" w:type="dxa"/>
            <w:gridSpan w:val="4"/>
          </w:tcPr>
          <w:p w14:paraId="4403FD65" w14:textId="7B045581" w:rsidR="00281812" w:rsidRDefault="00281812" w:rsidP="00047899">
            <w:r>
              <w:t>Action 2.</w:t>
            </w:r>
          </w:p>
        </w:tc>
      </w:tr>
      <w:tr w:rsidR="009649E5" w14:paraId="2B74D82A" w14:textId="77777777" w:rsidTr="006E62D0">
        <w:tc>
          <w:tcPr>
            <w:tcW w:w="2351" w:type="dxa"/>
          </w:tcPr>
          <w:p w14:paraId="4FD74B1C" w14:textId="77777777" w:rsidR="009649E5" w:rsidRDefault="009649E5" w:rsidP="009649E5">
            <w:pPr>
              <w:jc w:val="center"/>
            </w:pPr>
            <w:r>
              <w:t>Activities</w:t>
            </w:r>
          </w:p>
          <w:p w14:paraId="506F0026" w14:textId="11695D39" w:rsidR="009649E5" w:rsidRDefault="009649E5" w:rsidP="009649E5">
            <w:r>
              <w:t>[</w:t>
            </w:r>
            <w:r w:rsidRPr="0066753F">
              <w:rPr>
                <w:i/>
                <w:iCs/>
              </w:rPr>
              <w:t>If possible, refer to Regional Activities in RPOA 2.0</w:t>
            </w:r>
            <w:r>
              <w:t>]</w:t>
            </w:r>
          </w:p>
        </w:tc>
        <w:tc>
          <w:tcPr>
            <w:tcW w:w="2180" w:type="dxa"/>
          </w:tcPr>
          <w:p w14:paraId="122A0457" w14:textId="77777777" w:rsidR="009649E5" w:rsidRDefault="009649E5" w:rsidP="009649E5">
            <w:pPr>
              <w:jc w:val="center"/>
            </w:pPr>
            <w:r>
              <w:t>Output</w:t>
            </w:r>
          </w:p>
          <w:p w14:paraId="4D658F77" w14:textId="70F52CA8" w:rsidR="009649E5" w:rsidRDefault="009649E5" w:rsidP="009649E5">
            <w:r>
              <w:t>[</w:t>
            </w:r>
            <w:r w:rsidRPr="00AD3BB5">
              <w:rPr>
                <w:i/>
                <w:iCs/>
              </w:rPr>
              <w:t>Specific output from the activity</w:t>
            </w:r>
            <w:r>
              <w:t>]</w:t>
            </w:r>
          </w:p>
        </w:tc>
        <w:tc>
          <w:tcPr>
            <w:tcW w:w="3119" w:type="dxa"/>
          </w:tcPr>
          <w:p w14:paraId="08BF2BEF" w14:textId="77777777" w:rsidR="009649E5" w:rsidRDefault="009649E5" w:rsidP="009649E5">
            <w:pPr>
              <w:jc w:val="center"/>
            </w:pPr>
            <w:r>
              <w:t xml:space="preserve">CTI-CFF Outcome </w:t>
            </w:r>
          </w:p>
          <w:p w14:paraId="4C3DA404" w14:textId="29052FE4" w:rsidR="009649E5" w:rsidRDefault="009649E5" w:rsidP="009649E5">
            <w:r>
              <w:t>[</w:t>
            </w:r>
            <w:r w:rsidRPr="00FB7890">
              <w:rPr>
                <w:i/>
                <w:iCs/>
              </w:rPr>
              <w:t>Optional column, referring to RPOA 2.0</w:t>
            </w:r>
            <w:r>
              <w:t>]</w:t>
            </w:r>
          </w:p>
        </w:tc>
        <w:tc>
          <w:tcPr>
            <w:tcW w:w="1366" w:type="dxa"/>
          </w:tcPr>
          <w:p w14:paraId="73CA1AD8" w14:textId="470AFCEB" w:rsidR="009649E5" w:rsidRDefault="009649E5" w:rsidP="009649E5">
            <w:r>
              <w:t>Timeline</w:t>
            </w:r>
          </w:p>
        </w:tc>
      </w:tr>
      <w:tr w:rsidR="00B71D0E" w14:paraId="1ECDFB45" w14:textId="77777777" w:rsidTr="006E62D0">
        <w:tc>
          <w:tcPr>
            <w:tcW w:w="2351" w:type="dxa"/>
          </w:tcPr>
          <w:p w14:paraId="7C7B6D7F" w14:textId="5B76AF1F" w:rsidR="00B71D0E" w:rsidRDefault="00B71D0E" w:rsidP="00B71D0E">
            <w:pPr>
              <w:jc w:val="left"/>
            </w:pPr>
            <w:r>
              <w:t xml:space="preserve">Activity 1. </w:t>
            </w:r>
          </w:p>
        </w:tc>
        <w:tc>
          <w:tcPr>
            <w:tcW w:w="2180" w:type="dxa"/>
          </w:tcPr>
          <w:p w14:paraId="26249E0B" w14:textId="77777777" w:rsidR="00B71D0E" w:rsidRDefault="00B71D0E" w:rsidP="00B71D0E">
            <w:pPr>
              <w:jc w:val="center"/>
            </w:pPr>
          </w:p>
        </w:tc>
        <w:tc>
          <w:tcPr>
            <w:tcW w:w="3119" w:type="dxa"/>
          </w:tcPr>
          <w:p w14:paraId="65CFDE0A" w14:textId="77777777" w:rsidR="00B71D0E" w:rsidRDefault="00B71D0E" w:rsidP="00B71D0E">
            <w:pPr>
              <w:jc w:val="center"/>
            </w:pPr>
          </w:p>
        </w:tc>
        <w:tc>
          <w:tcPr>
            <w:tcW w:w="1366" w:type="dxa"/>
          </w:tcPr>
          <w:p w14:paraId="728621DC" w14:textId="77777777" w:rsidR="00B71D0E" w:rsidRDefault="00B71D0E" w:rsidP="00B71D0E"/>
        </w:tc>
      </w:tr>
      <w:tr w:rsidR="00B71D0E" w14:paraId="6D9D3A9A" w14:textId="77777777" w:rsidTr="006E62D0">
        <w:tc>
          <w:tcPr>
            <w:tcW w:w="2351" w:type="dxa"/>
          </w:tcPr>
          <w:p w14:paraId="7E80C261" w14:textId="7329146C" w:rsidR="00B71D0E" w:rsidRDefault="00B71D0E" w:rsidP="00B71D0E">
            <w:pPr>
              <w:jc w:val="left"/>
            </w:pPr>
            <w:r w:rsidRPr="00393830">
              <w:t xml:space="preserve">Activity </w:t>
            </w:r>
            <w:r>
              <w:t>2</w:t>
            </w:r>
            <w:r w:rsidRPr="00393830">
              <w:t xml:space="preserve">. </w:t>
            </w:r>
          </w:p>
        </w:tc>
        <w:tc>
          <w:tcPr>
            <w:tcW w:w="2180" w:type="dxa"/>
          </w:tcPr>
          <w:p w14:paraId="2CADF61B" w14:textId="77777777" w:rsidR="00B71D0E" w:rsidRDefault="00B71D0E" w:rsidP="00B71D0E">
            <w:pPr>
              <w:jc w:val="center"/>
            </w:pPr>
          </w:p>
        </w:tc>
        <w:tc>
          <w:tcPr>
            <w:tcW w:w="3119" w:type="dxa"/>
          </w:tcPr>
          <w:p w14:paraId="28C72ED2" w14:textId="77777777" w:rsidR="00B71D0E" w:rsidRDefault="00B71D0E" w:rsidP="00B71D0E">
            <w:pPr>
              <w:jc w:val="center"/>
            </w:pPr>
          </w:p>
        </w:tc>
        <w:tc>
          <w:tcPr>
            <w:tcW w:w="1366" w:type="dxa"/>
          </w:tcPr>
          <w:p w14:paraId="7C5BECED" w14:textId="77777777" w:rsidR="00B71D0E" w:rsidRDefault="00B71D0E" w:rsidP="00B71D0E"/>
        </w:tc>
      </w:tr>
      <w:tr w:rsidR="00B71D0E" w14:paraId="5C774D86" w14:textId="77777777" w:rsidTr="006E62D0">
        <w:tc>
          <w:tcPr>
            <w:tcW w:w="2351" w:type="dxa"/>
          </w:tcPr>
          <w:p w14:paraId="07DB5FF2" w14:textId="0A015D1D" w:rsidR="00B71D0E" w:rsidRDefault="00B71D0E" w:rsidP="00B71D0E">
            <w:pPr>
              <w:jc w:val="left"/>
            </w:pPr>
            <w:r w:rsidRPr="00393830">
              <w:t xml:space="preserve">Activity </w:t>
            </w:r>
            <w:r>
              <w:t>3</w:t>
            </w:r>
            <w:r w:rsidRPr="00393830">
              <w:t xml:space="preserve">. </w:t>
            </w:r>
          </w:p>
        </w:tc>
        <w:tc>
          <w:tcPr>
            <w:tcW w:w="2180" w:type="dxa"/>
          </w:tcPr>
          <w:p w14:paraId="05FC7407" w14:textId="77777777" w:rsidR="00B71D0E" w:rsidRDefault="00B71D0E" w:rsidP="00B71D0E">
            <w:pPr>
              <w:jc w:val="center"/>
            </w:pPr>
          </w:p>
        </w:tc>
        <w:tc>
          <w:tcPr>
            <w:tcW w:w="3119" w:type="dxa"/>
          </w:tcPr>
          <w:p w14:paraId="40FBE1FD" w14:textId="77777777" w:rsidR="00B71D0E" w:rsidRDefault="00B71D0E" w:rsidP="00B71D0E">
            <w:pPr>
              <w:jc w:val="center"/>
            </w:pPr>
          </w:p>
        </w:tc>
        <w:tc>
          <w:tcPr>
            <w:tcW w:w="1366" w:type="dxa"/>
          </w:tcPr>
          <w:p w14:paraId="1A196D00" w14:textId="77777777" w:rsidR="00B71D0E" w:rsidRDefault="00B71D0E" w:rsidP="00B71D0E"/>
        </w:tc>
      </w:tr>
      <w:tr w:rsidR="00BB7F16" w14:paraId="0FF2DF6B" w14:textId="77777777" w:rsidTr="006E62D0">
        <w:tc>
          <w:tcPr>
            <w:tcW w:w="2351" w:type="dxa"/>
          </w:tcPr>
          <w:p w14:paraId="76A31F98" w14:textId="6BA32860" w:rsidR="00BB7F16" w:rsidRPr="00393830" w:rsidRDefault="00BB7F16" w:rsidP="00BB7F16">
            <w:pPr>
              <w:jc w:val="left"/>
            </w:pPr>
            <w:r w:rsidRPr="00393830">
              <w:t xml:space="preserve">Activity </w:t>
            </w:r>
            <w:r>
              <w:t>4</w:t>
            </w:r>
            <w:r w:rsidRPr="00393830">
              <w:t xml:space="preserve">. </w:t>
            </w:r>
          </w:p>
        </w:tc>
        <w:tc>
          <w:tcPr>
            <w:tcW w:w="2180" w:type="dxa"/>
          </w:tcPr>
          <w:p w14:paraId="6AFFFE81" w14:textId="77777777" w:rsidR="00BB7F16" w:rsidRDefault="00BB7F16" w:rsidP="00BB7F16">
            <w:pPr>
              <w:jc w:val="center"/>
            </w:pPr>
          </w:p>
        </w:tc>
        <w:tc>
          <w:tcPr>
            <w:tcW w:w="3119" w:type="dxa"/>
          </w:tcPr>
          <w:p w14:paraId="79D39777" w14:textId="77777777" w:rsidR="00BB7F16" w:rsidRDefault="00BB7F16" w:rsidP="00BB7F16">
            <w:pPr>
              <w:jc w:val="center"/>
            </w:pPr>
          </w:p>
        </w:tc>
        <w:tc>
          <w:tcPr>
            <w:tcW w:w="1366" w:type="dxa"/>
          </w:tcPr>
          <w:p w14:paraId="4566B321" w14:textId="77777777" w:rsidR="00BB7F16" w:rsidRDefault="00BB7F16" w:rsidP="00BB7F16"/>
        </w:tc>
      </w:tr>
      <w:tr w:rsidR="00BB7F16" w14:paraId="60951906" w14:textId="77777777" w:rsidTr="006E62D0">
        <w:tc>
          <w:tcPr>
            <w:tcW w:w="2351" w:type="dxa"/>
          </w:tcPr>
          <w:p w14:paraId="301DAADD" w14:textId="6D50C95B" w:rsidR="00BB7F16" w:rsidRPr="00393830" w:rsidRDefault="00BB7F16" w:rsidP="00BB7F16">
            <w:pPr>
              <w:jc w:val="left"/>
            </w:pPr>
            <w:r w:rsidRPr="00393830">
              <w:t xml:space="preserve">Activity </w:t>
            </w:r>
            <w:r>
              <w:t>5</w:t>
            </w:r>
            <w:r w:rsidRPr="00393830">
              <w:t xml:space="preserve">. </w:t>
            </w:r>
          </w:p>
        </w:tc>
        <w:tc>
          <w:tcPr>
            <w:tcW w:w="2180" w:type="dxa"/>
          </w:tcPr>
          <w:p w14:paraId="7D30A0A5" w14:textId="77777777" w:rsidR="00BB7F16" w:rsidRDefault="00BB7F16" w:rsidP="00BB7F16">
            <w:pPr>
              <w:jc w:val="center"/>
            </w:pPr>
          </w:p>
        </w:tc>
        <w:tc>
          <w:tcPr>
            <w:tcW w:w="3119" w:type="dxa"/>
          </w:tcPr>
          <w:p w14:paraId="4D8FDB44" w14:textId="77777777" w:rsidR="00BB7F16" w:rsidRDefault="00BB7F16" w:rsidP="00BB7F16">
            <w:pPr>
              <w:jc w:val="center"/>
            </w:pPr>
          </w:p>
        </w:tc>
        <w:tc>
          <w:tcPr>
            <w:tcW w:w="1366" w:type="dxa"/>
          </w:tcPr>
          <w:p w14:paraId="22DBAD53" w14:textId="77777777" w:rsidR="00BB7F16" w:rsidRDefault="00BB7F16" w:rsidP="00BB7F16"/>
        </w:tc>
      </w:tr>
      <w:tr w:rsidR="00BB7F16" w14:paraId="2EF6A3ED" w14:textId="77777777" w:rsidTr="006E62D0">
        <w:tc>
          <w:tcPr>
            <w:tcW w:w="2351" w:type="dxa"/>
          </w:tcPr>
          <w:p w14:paraId="498D1EC8" w14:textId="4F49AA35" w:rsidR="00BB7F16" w:rsidRPr="00393830" w:rsidRDefault="00BB7F16" w:rsidP="00BB7F16">
            <w:pPr>
              <w:jc w:val="left"/>
            </w:pPr>
            <w:r w:rsidRPr="00393830">
              <w:t xml:space="preserve">Activity </w:t>
            </w:r>
            <w:r>
              <w:t>6</w:t>
            </w:r>
            <w:r w:rsidRPr="00393830">
              <w:t xml:space="preserve">. </w:t>
            </w:r>
          </w:p>
        </w:tc>
        <w:tc>
          <w:tcPr>
            <w:tcW w:w="2180" w:type="dxa"/>
          </w:tcPr>
          <w:p w14:paraId="45E2AED4" w14:textId="77777777" w:rsidR="00BB7F16" w:rsidRDefault="00BB7F16" w:rsidP="00BB7F16">
            <w:pPr>
              <w:jc w:val="center"/>
            </w:pPr>
          </w:p>
        </w:tc>
        <w:tc>
          <w:tcPr>
            <w:tcW w:w="3119" w:type="dxa"/>
          </w:tcPr>
          <w:p w14:paraId="2459E27E" w14:textId="77777777" w:rsidR="00BB7F16" w:rsidRDefault="00BB7F16" w:rsidP="00BB7F16">
            <w:pPr>
              <w:jc w:val="center"/>
            </w:pPr>
          </w:p>
        </w:tc>
        <w:tc>
          <w:tcPr>
            <w:tcW w:w="1366" w:type="dxa"/>
          </w:tcPr>
          <w:p w14:paraId="2752CFB2" w14:textId="77777777" w:rsidR="00BB7F16" w:rsidRDefault="00BB7F16" w:rsidP="00BB7F16"/>
        </w:tc>
      </w:tr>
      <w:tr w:rsidR="00BB7F16" w14:paraId="1D72E712" w14:textId="65263E36" w:rsidTr="002705AC">
        <w:tc>
          <w:tcPr>
            <w:tcW w:w="9016" w:type="dxa"/>
            <w:gridSpan w:val="4"/>
            <w:shd w:val="clear" w:color="auto" w:fill="D0CECE" w:themeFill="background2" w:themeFillShade="E6"/>
          </w:tcPr>
          <w:p w14:paraId="072D81F3" w14:textId="56F694ED" w:rsidR="00BB7F16" w:rsidRDefault="00BB7F16" w:rsidP="00BB7F16">
            <w:r>
              <w:t>TARGET A2: THREATENED SPECIES</w:t>
            </w:r>
          </w:p>
        </w:tc>
      </w:tr>
      <w:tr w:rsidR="00BB7F16" w14:paraId="37429D79" w14:textId="77777777" w:rsidTr="006E62D0">
        <w:tc>
          <w:tcPr>
            <w:tcW w:w="2351" w:type="dxa"/>
          </w:tcPr>
          <w:p w14:paraId="4A580AAB" w14:textId="6D529095" w:rsidR="00BB7F16" w:rsidRDefault="00254D0C" w:rsidP="00BB7F16">
            <w:r>
              <w:t>~</w:t>
            </w:r>
          </w:p>
        </w:tc>
        <w:tc>
          <w:tcPr>
            <w:tcW w:w="2180" w:type="dxa"/>
          </w:tcPr>
          <w:p w14:paraId="2E9E184A" w14:textId="77777777" w:rsidR="00BB7F16" w:rsidRDefault="00BB7F16" w:rsidP="00BB7F16"/>
        </w:tc>
        <w:tc>
          <w:tcPr>
            <w:tcW w:w="3119" w:type="dxa"/>
          </w:tcPr>
          <w:p w14:paraId="0216A461" w14:textId="77777777" w:rsidR="00BB7F16" w:rsidRDefault="00BB7F16" w:rsidP="00BB7F16"/>
        </w:tc>
        <w:tc>
          <w:tcPr>
            <w:tcW w:w="1366" w:type="dxa"/>
          </w:tcPr>
          <w:p w14:paraId="39ACDA61" w14:textId="77777777" w:rsidR="00BB7F16" w:rsidRDefault="00BB7F16" w:rsidP="00BB7F16"/>
        </w:tc>
      </w:tr>
    </w:tbl>
    <w:p w14:paraId="081A868E" w14:textId="77777777" w:rsidR="00101F73" w:rsidRDefault="00101F73" w:rsidP="00047899"/>
    <w:p w14:paraId="3D3DB3D5" w14:textId="24C15336" w:rsidR="00047899" w:rsidRDefault="00047899" w:rsidP="00047899">
      <w:r>
        <w:t>2. Objective B: By 2030, Risk resilience and socioeconomic conditions, in particular food security and coastal livelihoods, of communities living in the Coral Triangle region are improved.</w:t>
      </w:r>
    </w:p>
    <w:p w14:paraId="3BF9297C" w14:textId="77777777" w:rsidR="00101F73" w:rsidRDefault="00101F73" w:rsidP="00047899"/>
    <w:p w14:paraId="636D0F08" w14:textId="34CA0D52" w:rsidR="00B72983" w:rsidRDefault="00047899" w:rsidP="00047899">
      <w:r>
        <w:t>3. Objective C: CTI-CFF Governance, Leadership and Partnership.</w:t>
      </w:r>
    </w:p>
    <w:p w14:paraId="466DCEFE" w14:textId="77777777" w:rsidR="00B72983" w:rsidRDefault="00B72983">
      <w:pPr>
        <w:jc w:val="left"/>
      </w:pPr>
      <w:r>
        <w:br w:type="page"/>
      </w:r>
    </w:p>
    <w:p w14:paraId="6D7ECEA2" w14:textId="5BBFA393" w:rsidR="00047899" w:rsidRDefault="00B72983" w:rsidP="00317019">
      <w:pPr>
        <w:pStyle w:val="Heading1"/>
      </w:pPr>
      <w:bookmarkStart w:id="13" w:name="_Toc164526137"/>
      <w:r>
        <w:lastRenderedPageBreak/>
        <w:t>Chapter 4. Implementation Strategy</w:t>
      </w:r>
      <w:bookmarkEnd w:id="13"/>
    </w:p>
    <w:p w14:paraId="70F27276" w14:textId="77777777" w:rsidR="006C07F2" w:rsidRDefault="006C07F2" w:rsidP="006C07F2"/>
    <w:p w14:paraId="791BBB78" w14:textId="3FD6D51B" w:rsidR="006C07F2" w:rsidRDefault="0044080E" w:rsidP="006C07F2">
      <w:r>
        <w:t>[</w:t>
      </w:r>
      <w:r w:rsidR="006C07F2">
        <w:t>[</w:t>
      </w:r>
      <w:r w:rsidR="006C07F2" w:rsidRPr="0044080E">
        <w:rPr>
          <w:i/>
          <w:iCs/>
        </w:rPr>
        <w:t>Country Name] Specific implementation strategy that align with CTI-CFF implementation strategy</w:t>
      </w:r>
      <w:r w:rsidR="006C07F2">
        <w:t>]</w:t>
      </w:r>
    </w:p>
    <w:p w14:paraId="770F4BD4" w14:textId="18C5AD3E" w:rsidR="00EE6488" w:rsidRDefault="00E81B5C" w:rsidP="00317019">
      <w:pPr>
        <w:pStyle w:val="Heading2"/>
      </w:pPr>
      <w:bookmarkStart w:id="14" w:name="_Toc164526138"/>
      <w:r>
        <w:t>Coordination Mechanism</w:t>
      </w:r>
      <w:bookmarkEnd w:id="14"/>
    </w:p>
    <w:p w14:paraId="580F9EA0" w14:textId="77777777" w:rsidR="008037BF" w:rsidRDefault="008037BF">
      <w:pPr>
        <w:jc w:val="left"/>
      </w:pPr>
    </w:p>
    <w:p w14:paraId="6A454247" w14:textId="4581D635" w:rsidR="008037BF" w:rsidRPr="006C07F2" w:rsidRDefault="008037BF" w:rsidP="008037BF">
      <w:r>
        <w:t>[[</w:t>
      </w:r>
      <w:r w:rsidRPr="0044080E">
        <w:rPr>
          <w:i/>
          <w:iCs/>
        </w:rPr>
        <w:t xml:space="preserve">Country Name] </w:t>
      </w:r>
      <w:r>
        <w:rPr>
          <w:i/>
          <w:iCs/>
        </w:rPr>
        <w:t>coordination mechanism</w:t>
      </w:r>
      <w:r w:rsidRPr="0044080E">
        <w:rPr>
          <w:i/>
          <w:iCs/>
        </w:rPr>
        <w:t xml:space="preserve"> </w:t>
      </w:r>
      <w:r>
        <w:rPr>
          <w:i/>
          <w:iCs/>
        </w:rPr>
        <w:t xml:space="preserve">to CTI-CFF and </w:t>
      </w:r>
      <w:r w:rsidR="009929A4">
        <w:rPr>
          <w:i/>
          <w:iCs/>
        </w:rPr>
        <w:t xml:space="preserve">within the national </w:t>
      </w:r>
      <w:r w:rsidR="00885182">
        <w:rPr>
          <w:i/>
          <w:iCs/>
        </w:rPr>
        <w:t>government</w:t>
      </w:r>
      <w:r>
        <w:t>]</w:t>
      </w:r>
    </w:p>
    <w:p w14:paraId="7293EA1A" w14:textId="1F3BE6BD" w:rsidR="00EE6488" w:rsidRDefault="00EE6488">
      <w:pPr>
        <w:jc w:val="left"/>
        <w:rPr>
          <w:rFonts w:eastAsiaTheme="majorEastAsia" w:cstheme="majorBidi"/>
          <w:color w:val="2F5496" w:themeColor="accent1" w:themeShade="BF"/>
          <w:szCs w:val="26"/>
        </w:rPr>
      </w:pPr>
      <w:r>
        <w:br w:type="page"/>
      </w:r>
    </w:p>
    <w:p w14:paraId="48F83189" w14:textId="4546F55A" w:rsidR="00EE6488" w:rsidRDefault="00B72983" w:rsidP="00317019">
      <w:pPr>
        <w:pStyle w:val="Heading2"/>
      </w:pPr>
      <w:bookmarkStart w:id="15" w:name="_Toc164526139"/>
      <w:r>
        <w:lastRenderedPageBreak/>
        <w:t>Strategic Partner</w:t>
      </w:r>
      <w:bookmarkEnd w:id="15"/>
    </w:p>
    <w:p w14:paraId="40ACF2F0" w14:textId="77777777" w:rsidR="00EE6488" w:rsidRDefault="00EE6488">
      <w:pPr>
        <w:jc w:val="left"/>
      </w:pPr>
    </w:p>
    <w:p w14:paraId="083CDE46" w14:textId="2F9D3BED" w:rsidR="00EE6488" w:rsidRPr="006C07F2" w:rsidRDefault="00EE6488" w:rsidP="00EE6488">
      <w:r>
        <w:t>[[</w:t>
      </w:r>
      <w:r w:rsidRPr="0044080E">
        <w:rPr>
          <w:i/>
          <w:iCs/>
        </w:rPr>
        <w:t>Country Name]</w:t>
      </w:r>
      <w:r w:rsidR="003607A9">
        <w:rPr>
          <w:i/>
          <w:iCs/>
        </w:rPr>
        <w:t xml:space="preserve"> Strategic </w:t>
      </w:r>
      <w:r w:rsidR="006B31A0">
        <w:rPr>
          <w:i/>
          <w:iCs/>
        </w:rPr>
        <w:t>partners</w:t>
      </w:r>
      <w:r w:rsidR="003607A9">
        <w:rPr>
          <w:i/>
          <w:iCs/>
        </w:rPr>
        <w:t xml:space="preserve"> in </w:t>
      </w:r>
      <w:r w:rsidR="00A91A3F">
        <w:rPr>
          <w:i/>
          <w:iCs/>
        </w:rPr>
        <w:t>i</w:t>
      </w:r>
      <w:r w:rsidR="003607A9">
        <w:rPr>
          <w:i/>
          <w:iCs/>
        </w:rPr>
        <w:t>mplementing NPOA</w:t>
      </w:r>
      <w:r>
        <w:t>]</w:t>
      </w:r>
    </w:p>
    <w:p w14:paraId="75885DFA" w14:textId="77777777" w:rsidR="00EE6488" w:rsidRDefault="00EE6488">
      <w:pPr>
        <w:jc w:val="left"/>
      </w:pPr>
    </w:p>
    <w:p w14:paraId="4E3F4600" w14:textId="7BC14625" w:rsidR="00EE6488" w:rsidRDefault="00EE6488">
      <w:pPr>
        <w:jc w:val="left"/>
        <w:rPr>
          <w:rFonts w:eastAsiaTheme="majorEastAsia" w:cstheme="majorBidi"/>
          <w:color w:val="2F5496" w:themeColor="accent1" w:themeShade="BF"/>
          <w:szCs w:val="26"/>
        </w:rPr>
      </w:pPr>
      <w:r>
        <w:br w:type="page"/>
      </w:r>
    </w:p>
    <w:p w14:paraId="59258F4C" w14:textId="77777777" w:rsidR="00317019" w:rsidRDefault="00317019" w:rsidP="00317019">
      <w:pPr>
        <w:pStyle w:val="Heading2"/>
      </w:pPr>
      <w:bookmarkStart w:id="16" w:name="_Toc164526140"/>
      <w:r>
        <w:lastRenderedPageBreak/>
        <w:t>Financial Resources</w:t>
      </w:r>
      <w:bookmarkEnd w:id="16"/>
    </w:p>
    <w:p w14:paraId="71BCBA6E" w14:textId="77777777" w:rsidR="003607A9" w:rsidRDefault="003607A9">
      <w:pPr>
        <w:jc w:val="left"/>
      </w:pPr>
    </w:p>
    <w:p w14:paraId="70490F49" w14:textId="599AF5D5" w:rsidR="003607A9" w:rsidRPr="006C07F2" w:rsidRDefault="003607A9" w:rsidP="003607A9">
      <w:r>
        <w:t>[[</w:t>
      </w:r>
      <w:r w:rsidRPr="0044080E">
        <w:rPr>
          <w:i/>
          <w:iCs/>
        </w:rPr>
        <w:t>Country Name]</w:t>
      </w:r>
      <w:r>
        <w:rPr>
          <w:i/>
          <w:iCs/>
        </w:rPr>
        <w:t xml:space="preserve"> Financial </w:t>
      </w:r>
      <w:r w:rsidR="00682BA0">
        <w:rPr>
          <w:i/>
          <w:iCs/>
        </w:rPr>
        <w:t>resources</w:t>
      </w:r>
      <w:r>
        <w:rPr>
          <w:i/>
          <w:iCs/>
        </w:rPr>
        <w:t xml:space="preserve"> in </w:t>
      </w:r>
      <w:r w:rsidR="00A91A3F">
        <w:rPr>
          <w:i/>
          <w:iCs/>
        </w:rPr>
        <w:t>i</w:t>
      </w:r>
      <w:r>
        <w:rPr>
          <w:i/>
          <w:iCs/>
        </w:rPr>
        <w:t>mplementing NPOA</w:t>
      </w:r>
      <w:r>
        <w:t>]</w:t>
      </w:r>
    </w:p>
    <w:p w14:paraId="41E0687E" w14:textId="011DDD3A" w:rsidR="00B30C18" w:rsidRDefault="00B30C18">
      <w:pPr>
        <w:jc w:val="left"/>
      </w:pPr>
      <w:r>
        <w:br w:type="page"/>
      </w:r>
    </w:p>
    <w:p w14:paraId="4468306D" w14:textId="780B4AF8" w:rsidR="00320450" w:rsidRDefault="00B30C18" w:rsidP="00B30C18">
      <w:pPr>
        <w:pStyle w:val="Heading1"/>
      </w:pPr>
      <w:bookmarkStart w:id="17" w:name="_Toc164526141"/>
      <w:r>
        <w:lastRenderedPageBreak/>
        <w:t>Chapter 5. Communication Strategy</w:t>
      </w:r>
      <w:bookmarkEnd w:id="17"/>
    </w:p>
    <w:p w14:paraId="5876790E" w14:textId="77777777" w:rsidR="004D3E5F" w:rsidRDefault="004D3E5F">
      <w:pPr>
        <w:jc w:val="left"/>
      </w:pPr>
    </w:p>
    <w:p w14:paraId="6447FFB5" w14:textId="2FBA4E11" w:rsidR="00320450" w:rsidRDefault="0044080E">
      <w:pPr>
        <w:jc w:val="left"/>
        <w:rPr>
          <w:rFonts w:eastAsiaTheme="majorEastAsia" w:cstheme="majorBidi"/>
          <w:b/>
          <w:szCs w:val="32"/>
        </w:rPr>
      </w:pPr>
      <w:r>
        <w:t>[</w:t>
      </w:r>
      <w:r w:rsidR="004D3E5F">
        <w:t>[</w:t>
      </w:r>
      <w:r w:rsidR="004D3E5F" w:rsidRPr="00A91A3F">
        <w:rPr>
          <w:i/>
          <w:iCs/>
        </w:rPr>
        <w:t>Country Name</w:t>
      </w:r>
      <w:r w:rsidR="004D3E5F" w:rsidRPr="003607A9">
        <w:rPr>
          <w:i/>
          <w:iCs/>
        </w:rPr>
        <w:t xml:space="preserve">] Specific communication strategy that align with </w:t>
      </w:r>
      <w:r w:rsidR="006C07F2" w:rsidRPr="003607A9">
        <w:rPr>
          <w:i/>
          <w:iCs/>
        </w:rPr>
        <w:t>CTI-CFF Communication strategy</w:t>
      </w:r>
      <w:r w:rsidR="006C07F2">
        <w:t>]</w:t>
      </w:r>
      <w:r w:rsidR="00320450">
        <w:br w:type="page"/>
      </w:r>
    </w:p>
    <w:p w14:paraId="01641877" w14:textId="60E36650" w:rsidR="00FE6EF5" w:rsidRDefault="00320450" w:rsidP="00B30C18">
      <w:pPr>
        <w:pStyle w:val="Heading1"/>
      </w:pPr>
      <w:bookmarkStart w:id="18" w:name="_Toc164526142"/>
      <w:r>
        <w:lastRenderedPageBreak/>
        <w:t xml:space="preserve">Appendix </w:t>
      </w:r>
      <w:r w:rsidR="00FE6EF5">
        <w:t>1</w:t>
      </w:r>
      <w:bookmarkEnd w:id="18"/>
    </w:p>
    <w:p w14:paraId="17E0445E" w14:textId="77777777" w:rsidR="00FE6EF5" w:rsidRDefault="00FE6EF5">
      <w:pPr>
        <w:jc w:val="left"/>
      </w:pPr>
    </w:p>
    <w:p w14:paraId="11AB8160" w14:textId="77777777" w:rsidR="00FE6EF5" w:rsidRPr="00FE6EF5" w:rsidRDefault="00FE6EF5" w:rsidP="00FE6EF5">
      <w:r>
        <w:t>[</w:t>
      </w:r>
      <w:r w:rsidRPr="00FE6EF5">
        <w:rPr>
          <w:i/>
          <w:iCs/>
        </w:rPr>
        <w:t>If necessary</w:t>
      </w:r>
      <w:r>
        <w:t>]</w:t>
      </w:r>
    </w:p>
    <w:p w14:paraId="0ED8E74D" w14:textId="621D44AB" w:rsidR="00FE6EF5" w:rsidRDefault="00FE6EF5">
      <w:pPr>
        <w:jc w:val="left"/>
        <w:rPr>
          <w:rFonts w:eastAsiaTheme="majorEastAsia" w:cstheme="majorBidi"/>
          <w:b/>
          <w:szCs w:val="32"/>
        </w:rPr>
      </w:pPr>
      <w:r>
        <w:br w:type="page"/>
      </w:r>
    </w:p>
    <w:p w14:paraId="79E1A77D" w14:textId="511D66CB" w:rsidR="00B72983" w:rsidRDefault="00FE6EF5" w:rsidP="00B30C18">
      <w:pPr>
        <w:pStyle w:val="Heading1"/>
      </w:pPr>
      <w:bookmarkStart w:id="19" w:name="_Toc164526143"/>
      <w:r>
        <w:lastRenderedPageBreak/>
        <w:t>Appendix II</w:t>
      </w:r>
      <w:bookmarkEnd w:id="19"/>
      <w:r>
        <w:t xml:space="preserve"> </w:t>
      </w:r>
    </w:p>
    <w:p w14:paraId="67DACC5D" w14:textId="77777777" w:rsidR="00FE6EF5" w:rsidRDefault="00FE6EF5" w:rsidP="00FE6EF5"/>
    <w:p w14:paraId="3982CA1A" w14:textId="4A219EB2" w:rsidR="00D33DB1" w:rsidRDefault="00FE6EF5" w:rsidP="00FE6EF5">
      <w:r>
        <w:t>[</w:t>
      </w:r>
      <w:r w:rsidRPr="00FE6EF5">
        <w:rPr>
          <w:i/>
          <w:iCs/>
        </w:rPr>
        <w:t>If necessary</w:t>
      </w:r>
      <w:r>
        <w:t>]</w:t>
      </w:r>
    </w:p>
    <w:p w14:paraId="06D1FA4B" w14:textId="77777777" w:rsidR="00D33DB1" w:rsidRDefault="00D33DB1">
      <w:pPr>
        <w:jc w:val="left"/>
      </w:pPr>
      <w:r>
        <w:br w:type="page"/>
      </w:r>
    </w:p>
    <w:p w14:paraId="414D361C" w14:textId="3CBBB7E1" w:rsidR="00FE6EF5" w:rsidRDefault="00D33DB1" w:rsidP="00D33DB1">
      <w:pPr>
        <w:pStyle w:val="Heading1"/>
      </w:pPr>
      <w:bookmarkStart w:id="20" w:name="_Toc164526144"/>
      <w:r>
        <w:lastRenderedPageBreak/>
        <w:t>References</w:t>
      </w:r>
      <w:bookmarkEnd w:id="20"/>
    </w:p>
    <w:p w14:paraId="6B5A5D39" w14:textId="77777777" w:rsidR="00D33DB1" w:rsidRPr="00D33DB1" w:rsidRDefault="00D33DB1" w:rsidP="00D33DB1"/>
    <w:sectPr w:rsidR="00D33DB1" w:rsidRPr="00D33DB1" w:rsidSect="00950DCF">
      <w:headerReference w:type="default" r:id="rId7"/>
      <w:footerReference w:type="default" r:id="rId8"/>
      <w:pgSz w:w="11906" w:h="16838"/>
      <w:pgMar w:top="198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0137A" w14:textId="77777777" w:rsidR="00D61E29" w:rsidRDefault="00D61E29" w:rsidP="00D61E29">
      <w:pPr>
        <w:spacing w:after="0" w:line="240" w:lineRule="auto"/>
      </w:pPr>
      <w:r>
        <w:separator/>
      </w:r>
    </w:p>
  </w:endnote>
  <w:endnote w:type="continuationSeparator" w:id="0">
    <w:p w14:paraId="120ADCF4" w14:textId="77777777" w:rsidR="00D61E29" w:rsidRDefault="00D61E29" w:rsidP="00D61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T160t00">
    <w:altName w:val="Calibri"/>
    <w:panose1 w:val="00000000000000000000"/>
    <w:charset w:val="00"/>
    <w:family w:val="auto"/>
    <w:notTrueType/>
    <w:pitch w:val="default"/>
    <w:sig w:usb0="00000003" w:usb1="00000000" w:usb2="00000000" w:usb3="00000000" w:csb0="00000001" w:csb1="00000000"/>
  </w:font>
  <w:font w:name="MyriadPro-Bold">
    <w:altName w:val="Calibri"/>
    <w:panose1 w:val="00000000000000000000"/>
    <w:charset w:val="00"/>
    <w:family w:val="auto"/>
    <w:notTrueType/>
    <w:pitch w:val="default"/>
    <w:sig w:usb0="00000003" w:usb1="00000000" w:usb2="00000000" w:usb3="00000000" w:csb0="00000001" w:csb1="00000000"/>
  </w:font>
  <w:font w:name="MyriadPro-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05A4B" w14:textId="23015C11" w:rsidR="00D61E29" w:rsidRPr="00C54323" w:rsidRDefault="00330D50" w:rsidP="00D61E29">
    <w:pPr>
      <w:rPr>
        <w:color w:val="000000"/>
        <w:shd w:val="clear" w:color="auto" w:fill="FFFFFF"/>
      </w:rPr>
    </w:pPr>
    <w:r>
      <w:rPr>
        <w:color w:val="000000"/>
        <w:shd w:val="clear" w:color="auto" w:fill="FFFFFF"/>
      </w:rPr>
      <w:t xml:space="preserve">Develop by </w:t>
    </w:r>
    <w:r w:rsidR="00D61E29" w:rsidRPr="00C54323">
      <w:rPr>
        <w:color w:val="000000"/>
        <w:shd w:val="clear" w:color="auto" w:fill="FFFFFF"/>
      </w:rPr>
      <w:t>Muhammad Ichsan for CTI-CFF</w:t>
    </w:r>
    <w:r w:rsidR="00F40F82" w:rsidRPr="00C54323">
      <w:rPr>
        <w:color w:val="000000"/>
        <w:shd w:val="clear" w:color="auto" w:fill="FFFFFF"/>
      </w:rPr>
      <w:t xml:space="preserve"> 2024</w:t>
    </w:r>
  </w:p>
  <w:p w14:paraId="562134F3" w14:textId="77777777" w:rsidR="00D61E29" w:rsidRDefault="00D61E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49BFE" w14:textId="77777777" w:rsidR="00D61E29" w:rsidRDefault="00D61E29" w:rsidP="00D61E29">
      <w:pPr>
        <w:spacing w:after="0" w:line="240" w:lineRule="auto"/>
      </w:pPr>
      <w:r>
        <w:separator/>
      </w:r>
    </w:p>
  </w:footnote>
  <w:footnote w:type="continuationSeparator" w:id="0">
    <w:p w14:paraId="64FA673F" w14:textId="77777777" w:rsidR="00D61E29" w:rsidRDefault="00D61E29" w:rsidP="00D61E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E2C1" w14:textId="485C0E12" w:rsidR="001D35F2" w:rsidRDefault="00950DCF">
    <w:pPr>
      <w:pStyle w:val="Header"/>
    </w:pPr>
    <w:r>
      <w:rPr>
        <w:noProof/>
      </w:rPr>
      <mc:AlternateContent>
        <mc:Choice Requires="wpg">
          <w:drawing>
            <wp:anchor distT="0" distB="0" distL="114300" distR="114300" simplePos="0" relativeHeight="251657216" behindDoc="0" locked="0" layoutInCell="1" allowOverlap="1" wp14:anchorId="1A8F7F63" wp14:editId="638450EF">
              <wp:simplePos x="0" y="0"/>
              <wp:positionH relativeFrom="margin">
                <wp:posOffset>-189739</wp:posOffset>
              </wp:positionH>
              <wp:positionV relativeFrom="paragraph">
                <wp:posOffset>-105498</wp:posOffset>
              </wp:positionV>
              <wp:extent cx="1819747" cy="688063"/>
              <wp:effectExtent l="0" t="0" r="9525" b="0"/>
              <wp:wrapNone/>
              <wp:docPr id="32" name="Group 31"/>
              <wp:cNvGraphicFramePr/>
              <a:graphic xmlns:a="http://schemas.openxmlformats.org/drawingml/2006/main">
                <a:graphicData uri="http://schemas.microsoft.com/office/word/2010/wordprocessingGroup">
                  <wpg:wgp>
                    <wpg:cNvGrpSpPr/>
                    <wpg:grpSpPr>
                      <a:xfrm>
                        <a:off x="0" y="0"/>
                        <a:ext cx="1819747" cy="688063"/>
                        <a:chOff x="0" y="0"/>
                        <a:chExt cx="3315644" cy="1497333"/>
                      </a:xfrm>
                    </wpg:grpSpPr>
                    <pic:pic xmlns:pic="http://schemas.openxmlformats.org/drawingml/2006/picture">
                      <pic:nvPicPr>
                        <pic:cNvPr id="1" name="image1.png"/>
                        <pic:cNvPicPr/>
                      </pic:nvPicPr>
                      <pic:blipFill rotWithShape="1">
                        <a:blip r:embed="rId1"/>
                        <a:srcRect r="47519"/>
                        <a:stretch/>
                      </pic:blipFill>
                      <pic:spPr>
                        <a:xfrm>
                          <a:off x="0" y="0"/>
                          <a:ext cx="3005932" cy="908685"/>
                        </a:xfrm>
                        <a:prstGeom prst="rect">
                          <a:avLst/>
                        </a:prstGeom>
                        <a:ln/>
                      </pic:spPr>
                    </pic:pic>
                    <pic:pic xmlns:pic="http://schemas.openxmlformats.org/drawingml/2006/picture">
                      <pic:nvPicPr>
                        <pic:cNvPr id="2" name="image1.png"/>
                        <pic:cNvPicPr/>
                      </pic:nvPicPr>
                      <pic:blipFill rotWithShape="1">
                        <a:blip r:embed="rId1"/>
                        <a:srcRect l="51360"/>
                        <a:stretch/>
                      </pic:blipFill>
                      <pic:spPr>
                        <a:xfrm>
                          <a:off x="1116641" y="780093"/>
                          <a:ext cx="2199003" cy="717240"/>
                        </a:xfrm>
                        <a:prstGeom prst="rect">
                          <a:avLst/>
                        </a:prstGeom>
                        <a:ln/>
                      </pic:spPr>
                    </pic:pic>
                  </wpg:wgp>
                </a:graphicData>
              </a:graphic>
              <wp14:sizeRelH relativeFrom="margin">
                <wp14:pctWidth>0</wp14:pctWidth>
              </wp14:sizeRelH>
              <wp14:sizeRelV relativeFrom="margin">
                <wp14:pctHeight>0</wp14:pctHeight>
              </wp14:sizeRelV>
            </wp:anchor>
          </w:drawing>
        </mc:Choice>
        <mc:Fallback>
          <w:pict>
            <v:group w14:anchorId="16812A00" id="Group 31" o:spid="_x0000_s1026" style="position:absolute;margin-left:-14.95pt;margin-top:-8.3pt;width:143.3pt;height:54.2pt;z-index:251661312;mso-position-horizontal-relative:margin;mso-width-relative:margin;mso-height-relative:margin" coordsize="33156,14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width:30059;height:9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">
                <v:imagedata r:id="rId2" o:title="" cropright="31142f"/>
              </v:shape>
              <v:shape id="image1.png" o:spid="_x0000_s1028" type="#_x0000_t75" style="position:absolute;left:11166;top:7800;width:21990;height:7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">
                <v:imagedata r:id="rId2" o:title="" cropleft="33659f"/>
              </v:shape>
              <w10:wrap anchorx="margin"/>
            </v:group>
          </w:pict>
        </mc:Fallback>
      </mc:AlternateContent>
    </w:r>
    <w:sdt>
      <w:sdtPr>
        <w:id w:val="-1835752302"/>
        <w:docPartObj>
          <w:docPartGallery w:val="Watermarks"/>
          <w:docPartUnique/>
        </w:docPartObj>
      </w:sdtPr>
      <w:sdtEndPr/>
      <w:sdtContent>
        <w:r w:rsidR="001064DD">
          <w:rPr>
            <w:noProof/>
          </w:rPr>
          <w:pict w14:anchorId="555D3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253892" o:spid="_x0000_s2049" type="#_x0000_t136" style="position:absolute;left:0;text-align:left;margin-left:0;margin-top:0;width:397.7pt;height:238.6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sTQ0MDUxNjA1NDBQ0lEKTi0uzszPAykwrgUABjMKZSwAAAA="/>
  </w:docVars>
  <w:rsids>
    <w:rsidRoot w:val="00D61E29"/>
    <w:rsid w:val="00023147"/>
    <w:rsid w:val="00047899"/>
    <w:rsid w:val="00061976"/>
    <w:rsid w:val="000B1B58"/>
    <w:rsid w:val="000E5886"/>
    <w:rsid w:val="000F6BAA"/>
    <w:rsid w:val="00101F73"/>
    <w:rsid w:val="001064DD"/>
    <w:rsid w:val="001250D9"/>
    <w:rsid w:val="00185D52"/>
    <w:rsid w:val="001B5F87"/>
    <w:rsid w:val="001D35F2"/>
    <w:rsid w:val="001F7234"/>
    <w:rsid w:val="00216465"/>
    <w:rsid w:val="00254D0C"/>
    <w:rsid w:val="00260012"/>
    <w:rsid w:val="002705AC"/>
    <w:rsid w:val="00281812"/>
    <w:rsid w:val="00293B02"/>
    <w:rsid w:val="002A0C8B"/>
    <w:rsid w:val="002A596C"/>
    <w:rsid w:val="00317019"/>
    <w:rsid w:val="00320450"/>
    <w:rsid w:val="00330D50"/>
    <w:rsid w:val="00355847"/>
    <w:rsid w:val="003607A9"/>
    <w:rsid w:val="003C0813"/>
    <w:rsid w:val="004026C5"/>
    <w:rsid w:val="0044080E"/>
    <w:rsid w:val="00490694"/>
    <w:rsid w:val="004D3E5F"/>
    <w:rsid w:val="00552CC8"/>
    <w:rsid w:val="00553C00"/>
    <w:rsid w:val="00556A31"/>
    <w:rsid w:val="005751C7"/>
    <w:rsid w:val="005E2393"/>
    <w:rsid w:val="00606792"/>
    <w:rsid w:val="00645562"/>
    <w:rsid w:val="0065221C"/>
    <w:rsid w:val="0066753F"/>
    <w:rsid w:val="00682BA0"/>
    <w:rsid w:val="00696942"/>
    <w:rsid w:val="006B31A0"/>
    <w:rsid w:val="006C07F2"/>
    <w:rsid w:val="006E62D0"/>
    <w:rsid w:val="006F2518"/>
    <w:rsid w:val="00717127"/>
    <w:rsid w:val="00720BED"/>
    <w:rsid w:val="007E2B60"/>
    <w:rsid w:val="008037BF"/>
    <w:rsid w:val="00827AF4"/>
    <w:rsid w:val="008425B0"/>
    <w:rsid w:val="00885182"/>
    <w:rsid w:val="008930ED"/>
    <w:rsid w:val="008E1B15"/>
    <w:rsid w:val="008F7AA2"/>
    <w:rsid w:val="00950DCF"/>
    <w:rsid w:val="00962603"/>
    <w:rsid w:val="009649E5"/>
    <w:rsid w:val="009929A4"/>
    <w:rsid w:val="009A0148"/>
    <w:rsid w:val="009B40F1"/>
    <w:rsid w:val="009B7F40"/>
    <w:rsid w:val="009F427A"/>
    <w:rsid w:val="00A028D6"/>
    <w:rsid w:val="00A36C77"/>
    <w:rsid w:val="00A43E29"/>
    <w:rsid w:val="00A74AAE"/>
    <w:rsid w:val="00A900A3"/>
    <w:rsid w:val="00A91A3F"/>
    <w:rsid w:val="00AC032E"/>
    <w:rsid w:val="00AC1725"/>
    <w:rsid w:val="00AD3BB5"/>
    <w:rsid w:val="00AF6D2C"/>
    <w:rsid w:val="00B30C18"/>
    <w:rsid w:val="00B356B3"/>
    <w:rsid w:val="00B55798"/>
    <w:rsid w:val="00B63C5E"/>
    <w:rsid w:val="00B67FF3"/>
    <w:rsid w:val="00B71D0E"/>
    <w:rsid w:val="00B72983"/>
    <w:rsid w:val="00B77D53"/>
    <w:rsid w:val="00B939B9"/>
    <w:rsid w:val="00BB15D7"/>
    <w:rsid w:val="00BB7F16"/>
    <w:rsid w:val="00C019EC"/>
    <w:rsid w:val="00C15183"/>
    <w:rsid w:val="00C25551"/>
    <w:rsid w:val="00C54323"/>
    <w:rsid w:val="00C765DF"/>
    <w:rsid w:val="00C879C9"/>
    <w:rsid w:val="00CA095D"/>
    <w:rsid w:val="00CF35F2"/>
    <w:rsid w:val="00D27D20"/>
    <w:rsid w:val="00D33DB1"/>
    <w:rsid w:val="00D61E29"/>
    <w:rsid w:val="00D70260"/>
    <w:rsid w:val="00DB65ED"/>
    <w:rsid w:val="00DF0071"/>
    <w:rsid w:val="00E02FC2"/>
    <w:rsid w:val="00E40EB9"/>
    <w:rsid w:val="00E56617"/>
    <w:rsid w:val="00E667DA"/>
    <w:rsid w:val="00E81B5C"/>
    <w:rsid w:val="00E85D5F"/>
    <w:rsid w:val="00EE6488"/>
    <w:rsid w:val="00F40F82"/>
    <w:rsid w:val="00FA7D03"/>
    <w:rsid w:val="00FA7F0C"/>
    <w:rsid w:val="00FB7890"/>
    <w:rsid w:val="00FE6E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1E7AEA1"/>
  <w15:chartTrackingRefBased/>
  <w15:docId w15:val="{62FA9447-45CF-4DA0-8100-6899C3C90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5F2"/>
    <w:pPr>
      <w:jc w:val="both"/>
    </w:pPr>
    <w:rPr>
      <w:rFonts w:ascii="Gill Sans MT" w:hAnsi="Gill Sans MT"/>
      <w:sz w:val="24"/>
    </w:rPr>
  </w:style>
  <w:style w:type="paragraph" w:styleId="Heading1">
    <w:name w:val="heading 1"/>
    <w:basedOn w:val="Normal"/>
    <w:next w:val="Normal"/>
    <w:link w:val="Heading1Char"/>
    <w:uiPriority w:val="9"/>
    <w:qFormat/>
    <w:rsid w:val="008F7AA2"/>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A7F0C"/>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F7234"/>
    <w:pPr>
      <w:keepNext/>
      <w:keepLines/>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1E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1E29"/>
  </w:style>
  <w:style w:type="paragraph" w:styleId="Footer">
    <w:name w:val="footer"/>
    <w:basedOn w:val="Normal"/>
    <w:link w:val="FooterChar"/>
    <w:uiPriority w:val="99"/>
    <w:unhideWhenUsed/>
    <w:rsid w:val="00D61E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1E29"/>
  </w:style>
  <w:style w:type="character" w:customStyle="1" w:styleId="Heading1Char">
    <w:name w:val="Heading 1 Char"/>
    <w:basedOn w:val="DefaultParagraphFont"/>
    <w:link w:val="Heading1"/>
    <w:uiPriority w:val="9"/>
    <w:rsid w:val="008F7AA2"/>
    <w:rPr>
      <w:rFonts w:ascii="Gill Sans MT" w:eastAsiaTheme="majorEastAsia" w:hAnsi="Gill Sans MT" w:cstheme="majorBidi"/>
      <w:b/>
      <w:sz w:val="24"/>
      <w:szCs w:val="32"/>
    </w:rPr>
  </w:style>
  <w:style w:type="paragraph" w:styleId="TOCHeading">
    <w:name w:val="TOC Heading"/>
    <w:basedOn w:val="Heading1"/>
    <w:next w:val="Normal"/>
    <w:uiPriority w:val="39"/>
    <w:unhideWhenUsed/>
    <w:qFormat/>
    <w:rsid w:val="008F7AA2"/>
    <w:pPr>
      <w:outlineLvl w:val="9"/>
    </w:pPr>
    <w:rPr>
      <w:lang w:val="en-US"/>
    </w:rPr>
  </w:style>
  <w:style w:type="paragraph" w:styleId="TOC1">
    <w:name w:val="toc 1"/>
    <w:basedOn w:val="Normal"/>
    <w:next w:val="Normal"/>
    <w:autoRedefine/>
    <w:uiPriority w:val="39"/>
    <w:unhideWhenUsed/>
    <w:rsid w:val="008F7AA2"/>
    <w:pPr>
      <w:spacing w:after="100"/>
    </w:pPr>
  </w:style>
  <w:style w:type="character" w:styleId="Hyperlink">
    <w:name w:val="Hyperlink"/>
    <w:basedOn w:val="DefaultParagraphFont"/>
    <w:uiPriority w:val="99"/>
    <w:unhideWhenUsed/>
    <w:rsid w:val="008F7AA2"/>
    <w:rPr>
      <w:color w:val="0563C1" w:themeColor="hyperlink"/>
      <w:u w:val="single"/>
    </w:rPr>
  </w:style>
  <w:style w:type="character" w:customStyle="1" w:styleId="Heading2Char">
    <w:name w:val="Heading 2 Char"/>
    <w:basedOn w:val="DefaultParagraphFont"/>
    <w:link w:val="Heading2"/>
    <w:uiPriority w:val="9"/>
    <w:rsid w:val="00FA7F0C"/>
    <w:rPr>
      <w:rFonts w:ascii="Gill Sans MT" w:eastAsiaTheme="majorEastAsia" w:hAnsi="Gill Sans MT" w:cstheme="majorBidi"/>
      <w:color w:val="2F5496" w:themeColor="accent1" w:themeShade="BF"/>
      <w:sz w:val="24"/>
      <w:szCs w:val="26"/>
    </w:rPr>
  </w:style>
  <w:style w:type="paragraph" w:styleId="TOC2">
    <w:name w:val="toc 2"/>
    <w:basedOn w:val="Normal"/>
    <w:next w:val="Normal"/>
    <w:autoRedefine/>
    <w:uiPriority w:val="39"/>
    <w:unhideWhenUsed/>
    <w:rsid w:val="00A028D6"/>
    <w:pPr>
      <w:spacing w:after="100"/>
      <w:ind w:left="240"/>
    </w:pPr>
  </w:style>
  <w:style w:type="character" w:customStyle="1" w:styleId="Heading3Char">
    <w:name w:val="Heading 3 Char"/>
    <w:basedOn w:val="DefaultParagraphFont"/>
    <w:link w:val="Heading3"/>
    <w:uiPriority w:val="9"/>
    <w:rsid w:val="001F7234"/>
    <w:rPr>
      <w:rFonts w:ascii="Gill Sans MT" w:eastAsiaTheme="majorEastAsia" w:hAnsi="Gill Sans MT" w:cstheme="majorBidi"/>
      <w:color w:val="1F3763" w:themeColor="accent1" w:themeShade="7F"/>
      <w:sz w:val="24"/>
      <w:szCs w:val="24"/>
    </w:rPr>
  </w:style>
  <w:style w:type="paragraph" w:styleId="TOC3">
    <w:name w:val="toc 3"/>
    <w:basedOn w:val="Normal"/>
    <w:next w:val="Normal"/>
    <w:autoRedefine/>
    <w:uiPriority w:val="39"/>
    <w:unhideWhenUsed/>
    <w:rsid w:val="001F7234"/>
    <w:pPr>
      <w:spacing w:after="100"/>
      <w:ind w:left="480"/>
    </w:pPr>
  </w:style>
  <w:style w:type="paragraph" w:styleId="ListParagraph">
    <w:name w:val="List Paragraph"/>
    <w:basedOn w:val="Normal"/>
    <w:uiPriority w:val="34"/>
    <w:qFormat/>
    <w:rsid w:val="00101F73"/>
    <w:pPr>
      <w:ind w:left="720"/>
      <w:contextualSpacing/>
    </w:pPr>
  </w:style>
  <w:style w:type="table" w:styleId="TableGrid">
    <w:name w:val="Table Grid"/>
    <w:basedOn w:val="TableNormal"/>
    <w:uiPriority w:val="39"/>
    <w:rsid w:val="00C879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DF327-6160-42C8-A83D-F2C4EF9A4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9</Pages>
  <Words>1728</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the Sunshine Coast</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chsan</dc:creator>
  <cp:keywords/>
  <dc:description/>
  <cp:lastModifiedBy>Muhammad Ichsan</cp:lastModifiedBy>
  <cp:revision>108</cp:revision>
  <dcterms:created xsi:type="dcterms:W3CDTF">2024-04-20T01:11:00Z</dcterms:created>
  <dcterms:modified xsi:type="dcterms:W3CDTF">2024-04-20T07:21:00Z</dcterms:modified>
</cp:coreProperties>
</file>